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E43F5" w:rsidRDefault="003E43F5">
      <w:pPr>
        <w:pStyle w:val="Normal1"/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Arial" w:eastAsia="Arial" w:hAnsi="Arial" w:cs="Arial"/>
          <w:color w:val="000000"/>
        </w:rPr>
      </w:pPr>
    </w:p>
    <w:tbl>
      <w:tblPr>
        <w:tblStyle w:val="a"/>
        <w:tblW w:w="11256" w:type="dxa"/>
        <w:jc w:val="center"/>
        <w:tblInd w:w="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10"/>
        <w:gridCol w:w="286"/>
        <w:gridCol w:w="897"/>
        <w:gridCol w:w="1139"/>
        <w:gridCol w:w="1334"/>
        <w:gridCol w:w="871"/>
        <w:gridCol w:w="676"/>
        <w:gridCol w:w="870"/>
        <w:gridCol w:w="1569"/>
        <w:gridCol w:w="1334"/>
        <w:gridCol w:w="871"/>
        <w:gridCol w:w="699"/>
      </w:tblGrid>
      <w:tr w:rsidR="00C05114" w:rsidTr="00FF5E02">
        <w:trPr>
          <w:jc w:val="center"/>
        </w:trPr>
        <w:tc>
          <w:tcPr>
            <w:tcW w:w="710" w:type="dxa"/>
            <w:vAlign w:val="center"/>
          </w:tcPr>
          <w:p w:rsidR="00C05114" w:rsidRDefault="004D63D3" w:rsidP="0065613A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 xml:space="preserve">Tarih </w:t>
            </w:r>
          </w:p>
        </w:tc>
        <w:tc>
          <w:tcPr>
            <w:tcW w:w="286" w:type="dxa"/>
          </w:tcPr>
          <w:p w:rsidR="00C05114" w:rsidRDefault="00C05114">
            <w:pPr>
              <w:pStyle w:val="Normal1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4917" w:type="dxa"/>
            <w:gridSpan w:val="5"/>
          </w:tcPr>
          <w:p w:rsidR="00C05114" w:rsidRDefault="00C05114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I. Sınıf</w:t>
            </w:r>
          </w:p>
        </w:tc>
        <w:tc>
          <w:tcPr>
            <w:tcW w:w="5343" w:type="dxa"/>
            <w:gridSpan w:val="5"/>
          </w:tcPr>
          <w:p w:rsidR="00C05114" w:rsidRDefault="00C05114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II. Sınıf</w:t>
            </w:r>
          </w:p>
        </w:tc>
      </w:tr>
      <w:tr w:rsidR="003E43F5" w:rsidTr="00FF5E02">
        <w:trPr>
          <w:jc w:val="center"/>
        </w:trPr>
        <w:tc>
          <w:tcPr>
            <w:tcW w:w="710" w:type="dxa"/>
            <w:vMerge w:val="restart"/>
            <w:vAlign w:val="center"/>
          </w:tcPr>
          <w:p w:rsidR="003E43F5" w:rsidRDefault="002173EF" w:rsidP="0065613A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16</w:t>
            </w:r>
            <w:r w:rsidR="00EF7ED1">
              <w:rPr>
                <w:rFonts w:ascii="Times New Roman" w:eastAsia="Times New Roman" w:hAnsi="Times New Roman" w:cs="Times New Roman"/>
                <w:sz w:val="14"/>
                <w:szCs w:val="14"/>
              </w:rPr>
              <w:t xml:space="preserve"> </w:t>
            </w:r>
            <w:r w:rsidR="0065613A">
              <w:rPr>
                <w:rFonts w:ascii="Times New Roman" w:eastAsia="Times New Roman" w:hAnsi="Times New Roman" w:cs="Times New Roman"/>
                <w:sz w:val="14"/>
                <w:szCs w:val="14"/>
              </w:rPr>
              <w:t>Ağustos 2021</w:t>
            </w:r>
          </w:p>
        </w:tc>
        <w:tc>
          <w:tcPr>
            <w:tcW w:w="286" w:type="dxa"/>
          </w:tcPr>
          <w:p w:rsidR="003E43F5" w:rsidRDefault="003E43F5">
            <w:pPr>
              <w:pStyle w:val="Normal1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897" w:type="dxa"/>
          </w:tcPr>
          <w:p w:rsidR="003E43F5" w:rsidRDefault="00EF7ED1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Ders Kodu</w:t>
            </w:r>
          </w:p>
        </w:tc>
        <w:tc>
          <w:tcPr>
            <w:tcW w:w="1139" w:type="dxa"/>
          </w:tcPr>
          <w:p w:rsidR="003E43F5" w:rsidRDefault="00C05114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Ders Adı</w:t>
            </w:r>
          </w:p>
        </w:tc>
        <w:tc>
          <w:tcPr>
            <w:tcW w:w="1334" w:type="dxa"/>
          </w:tcPr>
          <w:p w:rsidR="003E43F5" w:rsidRDefault="00EF7ED1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Dersin Sorumlusu</w:t>
            </w:r>
          </w:p>
        </w:tc>
        <w:tc>
          <w:tcPr>
            <w:tcW w:w="871" w:type="dxa"/>
          </w:tcPr>
          <w:p w:rsidR="003E43F5" w:rsidRDefault="00EF7ED1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Sınav Türü</w:t>
            </w:r>
          </w:p>
        </w:tc>
        <w:tc>
          <w:tcPr>
            <w:tcW w:w="676" w:type="dxa"/>
          </w:tcPr>
          <w:p w:rsidR="003E43F5" w:rsidRDefault="00EF7ED1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Sınav Saatleri</w:t>
            </w:r>
          </w:p>
        </w:tc>
        <w:tc>
          <w:tcPr>
            <w:tcW w:w="870" w:type="dxa"/>
          </w:tcPr>
          <w:p w:rsidR="003E43F5" w:rsidRDefault="00EF7ED1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Ders</w:t>
            </w:r>
          </w:p>
          <w:p w:rsidR="003E43F5" w:rsidRDefault="00EF7ED1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Kodu</w:t>
            </w:r>
          </w:p>
        </w:tc>
        <w:tc>
          <w:tcPr>
            <w:tcW w:w="1569" w:type="dxa"/>
          </w:tcPr>
          <w:p w:rsidR="003E43F5" w:rsidRDefault="00C05114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Ders Adı</w:t>
            </w:r>
          </w:p>
        </w:tc>
        <w:tc>
          <w:tcPr>
            <w:tcW w:w="1334" w:type="dxa"/>
          </w:tcPr>
          <w:p w:rsidR="003E43F5" w:rsidRDefault="00EF7ED1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Dersin Sorumlusu</w:t>
            </w:r>
          </w:p>
        </w:tc>
        <w:tc>
          <w:tcPr>
            <w:tcW w:w="871" w:type="dxa"/>
          </w:tcPr>
          <w:p w:rsidR="003E43F5" w:rsidRDefault="00EF7ED1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Sınav Türü</w:t>
            </w:r>
          </w:p>
        </w:tc>
        <w:tc>
          <w:tcPr>
            <w:tcW w:w="699" w:type="dxa"/>
          </w:tcPr>
          <w:p w:rsidR="003E43F5" w:rsidRDefault="00EF7ED1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Sınav Saatleri</w:t>
            </w:r>
          </w:p>
        </w:tc>
      </w:tr>
      <w:tr w:rsidR="007D1B14" w:rsidRPr="007D1B14" w:rsidTr="00FF5E02">
        <w:trPr>
          <w:jc w:val="center"/>
        </w:trPr>
        <w:tc>
          <w:tcPr>
            <w:tcW w:w="710" w:type="dxa"/>
            <w:vMerge/>
            <w:vAlign w:val="center"/>
          </w:tcPr>
          <w:p w:rsidR="003D622B" w:rsidRDefault="003D622B" w:rsidP="003D622B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286" w:type="dxa"/>
          </w:tcPr>
          <w:p w:rsidR="003D622B" w:rsidRDefault="003D622B" w:rsidP="003D622B">
            <w:pPr>
              <w:pStyle w:val="Normal1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1</w:t>
            </w:r>
          </w:p>
        </w:tc>
        <w:tc>
          <w:tcPr>
            <w:tcW w:w="897" w:type="dxa"/>
            <w:vAlign w:val="center"/>
          </w:tcPr>
          <w:p w:rsidR="003D622B" w:rsidRPr="007D1B14" w:rsidRDefault="00C05114" w:rsidP="00C05114">
            <w:pPr>
              <w:pStyle w:val="Normal1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D1B14">
              <w:rPr>
                <w:rFonts w:ascii="Times New Roman" w:eastAsia="Times New Roman" w:hAnsi="Times New Roman" w:cs="Times New Roman"/>
                <w:sz w:val="14"/>
                <w:szCs w:val="14"/>
              </w:rPr>
              <w:t>MKN-109</w:t>
            </w:r>
          </w:p>
        </w:tc>
        <w:tc>
          <w:tcPr>
            <w:tcW w:w="1139" w:type="dxa"/>
            <w:vAlign w:val="center"/>
          </w:tcPr>
          <w:p w:rsidR="003D622B" w:rsidRPr="007D1B14" w:rsidRDefault="00035F0D" w:rsidP="003D622B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D1B14">
              <w:rPr>
                <w:rFonts w:ascii="Times New Roman" w:eastAsia="Times New Roman" w:hAnsi="Times New Roman" w:cs="Times New Roman"/>
                <w:sz w:val="14"/>
                <w:szCs w:val="14"/>
              </w:rPr>
              <w:t>Teknolojinin Bilimsel İlkeleri</w:t>
            </w:r>
          </w:p>
        </w:tc>
        <w:tc>
          <w:tcPr>
            <w:tcW w:w="1334" w:type="dxa"/>
            <w:vAlign w:val="center"/>
          </w:tcPr>
          <w:p w:rsidR="003D622B" w:rsidRPr="007D1B14" w:rsidRDefault="00035F0D" w:rsidP="003D622B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D1B14">
              <w:rPr>
                <w:rFonts w:ascii="Times New Roman" w:eastAsia="Times New Roman" w:hAnsi="Times New Roman" w:cs="Times New Roman"/>
                <w:sz w:val="14"/>
                <w:szCs w:val="14"/>
              </w:rPr>
              <w:t>Öğr.Gör.Dr. Zehra ALKAN</w:t>
            </w:r>
          </w:p>
        </w:tc>
        <w:tc>
          <w:tcPr>
            <w:tcW w:w="871" w:type="dxa"/>
          </w:tcPr>
          <w:p w:rsidR="003D622B" w:rsidRPr="007D1B14" w:rsidRDefault="008226BD" w:rsidP="003D622B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D1B14">
              <w:rPr>
                <w:rFonts w:ascii="Times New Roman" w:eastAsia="Times New Roman" w:hAnsi="Times New Roman" w:cs="Times New Roman"/>
                <w:sz w:val="14"/>
                <w:szCs w:val="14"/>
              </w:rPr>
              <w:t>Çevrimdışı Klasik</w:t>
            </w:r>
          </w:p>
        </w:tc>
        <w:tc>
          <w:tcPr>
            <w:tcW w:w="676" w:type="dxa"/>
          </w:tcPr>
          <w:p w:rsidR="003D622B" w:rsidRPr="007D1B14" w:rsidRDefault="00DD2126" w:rsidP="003D622B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D1B14">
              <w:rPr>
                <w:rFonts w:ascii="Times New Roman" w:eastAsia="Times New Roman" w:hAnsi="Times New Roman" w:cs="Times New Roman"/>
                <w:sz w:val="14"/>
                <w:szCs w:val="14"/>
              </w:rPr>
              <w:t>13:00</w:t>
            </w:r>
          </w:p>
          <w:p w:rsidR="00DD2126" w:rsidRPr="007D1B14" w:rsidRDefault="00DD2126" w:rsidP="003D622B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D1B14">
              <w:rPr>
                <w:rFonts w:ascii="Times New Roman" w:eastAsia="Times New Roman" w:hAnsi="Times New Roman" w:cs="Times New Roman"/>
                <w:sz w:val="14"/>
                <w:szCs w:val="14"/>
              </w:rPr>
              <w:t>14:00</w:t>
            </w:r>
          </w:p>
        </w:tc>
        <w:tc>
          <w:tcPr>
            <w:tcW w:w="870" w:type="dxa"/>
            <w:vAlign w:val="center"/>
          </w:tcPr>
          <w:p w:rsidR="003D622B" w:rsidRPr="007D1B14" w:rsidRDefault="002745A3" w:rsidP="003D622B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D1B14">
              <w:rPr>
                <w:rFonts w:ascii="Times New Roman" w:eastAsia="Times New Roman" w:hAnsi="Times New Roman" w:cs="Times New Roman"/>
                <w:sz w:val="14"/>
                <w:szCs w:val="14"/>
              </w:rPr>
              <w:t>MKN-201</w:t>
            </w:r>
          </w:p>
        </w:tc>
        <w:tc>
          <w:tcPr>
            <w:tcW w:w="1569" w:type="dxa"/>
            <w:vAlign w:val="center"/>
          </w:tcPr>
          <w:p w:rsidR="003D622B" w:rsidRPr="007D1B14" w:rsidRDefault="002745A3" w:rsidP="003D622B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D1B14">
              <w:rPr>
                <w:rFonts w:ascii="Times New Roman" w:eastAsia="Times New Roman" w:hAnsi="Times New Roman" w:cs="Times New Roman"/>
                <w:sz w:val="14"/>
                <w:szCs w:val="14"/>
              </w:rPr>
              <w:t>İmalat İşlemleri 2</w:t>
            </w:r>
          </w:p>
        </w:tc>
        <w:tc>
          <w:tcPr>
            <w:tcW w:w="1334" w:type="dxa"/>
            <w:vAlign w:val="center"/>
          </w:tcPr>
          <w:p w:rsidR="003D622B" w:rsidRPr="007D1B14" w:rsidRDefault="002745A3" w:rsidP="003D622B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D1B14">
              <w:rPr>
                <w:rFonts w:ascii="Times New Roman" w:eastAsia="Times New Roman" w:hAnsi="Times New Roman" w:cs="Times New Roman"/>
                <w:sz w:val="14"/>
                <w:szCs w:val="14"/>
              </w:rPr>
              <w:t>Dr.Öğr.Üyesi Murat AYDIN</w:t>
            </w:r>
          </w:p>
        </w:tc>
        <w:tc>
          <w:tcPr>
            <w:tcW w:w="871" w:type="dxa"/>
          </w:tcPr>
          <w:p w:rsidR="003D622B" w:rsidRPr="007D1B14" w:rsidRDefault="00121492" w:rsidP="003D622B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D1B14">
              <w:rPr>
                <w:rFonts w:ascii="Times New Roman" w:eastAsia="Times New Roman" w:hAnsi="Times New Roman" w:cs="Times New Roman"/>
                <w:sz w:val="14"/>
                <w:szCs w:val="14"/>
              </w:rPr>
              <w:t>Çevrimdışı Klasik</w:t>
            </w:r>
          </w:p>
        </w:tc>
        <w:tc>
          <w:tcPr>
            <w:tcW w:w="699" w:type="dxa"/>
            <w:vAlign w:val="center"/>
          </w:tcPr>
          <w:p w:rsidR="003D622B" w:rsidRPr="007D1B14" w:rsidRDefault="00DD2126" w:rsidP="003D622B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D1B14">
              <w:rPr>
                <w:rFonts w:ascii="Times New Roman" w:eastAsia="Times New Roman" w:hAnsi="Times New Roman" w:cs="Times New Roman"/>
                <w:sz w:val="14"/>
                <w:szCs w:val="14"/>
              </w:rPr>
              <w:t>15:00</w:t>
            </w:r>
          </w:p>
          <w:p w:rsidR="00DD2126" w:rsidRPr="007D1B14" w:rsidRDefault="00DD2126" w:rsidP="00DD2126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D1B14">
              <w:rPr>
                <w:rFonts w:ascii="Times New Roman" w:eastAsia="Times New Roman" w:hAnsi="Times New Roman" w:cs="Times New Roman"/>
                <w:sz w:val="14"/>
                <w:szCs w:val="14"/>
              </w:rPr>
              <w:t>16:00</w:t>
            </w:r>
          </w:p>
        </w:tc>
      </w:tr>
      <w:tr w:rsidR="007D1B14" w:rsidRPr="007D1B14" w:rsidTr="00FF5E02">
        <w:trPr>
          <w:jc w:val="center"/>
        </w:trPr>
        <w:tc>
          <w:tcPr>
            <w:tcW w:w="710" w:type="dxa"/>
            <w:vMerge/>
            <w:vAlign w:val="center"/>
          </w:tcPr>
          <w:p w:rsidR="003D622B" w:rsidRDefault="003D622B" w:rsidP="003D622B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286" w:type="dxa"/>
          </w:tcPr>
          <w:p w:rsidR="003D622B" w:rsidRDefault="003D622B" w:rsidP="003D622B">
            <w:pPr>
              <w:pStyle w:val="Normal1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2</w:t>
            </w:r>
          </w:p>
        </w:tc>
        <w:tc>
          <w:tcPr>
            <w:tcW w:w="897" w:type="dxa"/>
            <w:vAlign w:val="center"/>
          </w:tcPr>
          <w:p w:rsidR="003D622B" w:rsidRPr="007D1B14" w:rsidRDefault="003D622B" w:rsidP="003D622B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9" w:type="dxa"/>
            <w:vAlign w:val="center"/>
          </w:tcPr>
          <w:p w:rsidR="003D622B" w:rsidRPr="007D1B14" w:rsidRDefault="003D622B" w:rsidP="003D622B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1334" w:type="dxa"/>
            <w:vAlign w:val="center"/>
          </w:tcPr>
          <w:p w:rsidR="003D622B" w:rsidRPr="007D1B14" w:rsidRDefault="003D622B" w:rsidP="003D622B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871" w:type="dxa"/>
          </w:tcPr>
          <w:p w:rsidR="003D622B" w:rsidRPr="007D1B14" w:rsidRDefault="003D622B" w:rsidP="003D622B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676" w:type="dxa"/>
            <w:vAlign w:val="center"/>
          </w:tcPr>
          <w:p w:rsidR="003D622B" w:rsidRPr="007D1B14" w:rsidRDefault="003D622B" w:rsidP="003D622B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870" w:type="dxa"/>
            <w:vAlign w:val="center"/>
          </w:tcPr>
          <w:p w:rsidR="003D622B" w:rsidRPr="007D1B14" w:rsidRDefault="00124A98" w:rsidP="00124A98">
            <w:pPr>
              <w:pStyle w:val="Normal1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D1B14">
              <w:rPr>
                <w:rFonts w:ascii="Times New Roman" w:eastAsia="Times New Roman" w:hAnsi="Times New Roman" w:cs="Times New Roman"/>
                <w:sz w:val="14"/>
                <w:szCs w:val="14"/>
              </w:rPr>
              <w:t>MKN-215</w:t>
            </w:r>
          </w:p>
        </w:tc>
        <w:tc>
          <w:tcPr>
            <w:tcW w:w="1569" w:type="dxa"/>
            <w:vAlign w:val="center"/>
          </w:tcPr>
          <w:p w:rsidR="003D622B" w:rsidRPr="007D1B14" w:rsidRDefault="00AC47A8" w:rsidP="003D622B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D1B14">
              <w:rPr>
                <w:rFonts w:ascii="Times New Roman" w:eastAsia="Times New Roman" w:hAnsi="Times New Roman" w:cs="Times New Roman"/>
                <w:sz w:val="14"/>
                <w:szCs w:val="14"/>
              </w:rPr>
              <w:t>İçten Yanmalı Motorlar</w:t>
            </w:r>
          </w:p>
        </w:tc>
        <w:tc>
          <w:tcPr>
            <w:tcW w:w="1334" w:type="dxa"/>
            <w:vAlign w:val="center"/>
          </w:tcPr>
          <w:p w:rsidR="003D622B" w:rsidRPr="007D1B14" w:rsidRDefault="00AC47A8" w:rsidP="003D622B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D1B14">
              <w:rPr>
                <w:rFonts w:ascii="Times New Roman" w:eastAsia="Times New Roman" w:hAnsi="Times New Roman" w:cs="Times New Roman"/>
                <w:sz w:val="14"/>
                <w:szCs w:val="14"/>
              </w:rPr>
              <w:t>Öğr.Gör. Nihat ÇİVRİL</w:t>
            </w:r>
          </w:p>
        </w:tc>
        <w:tc>
          <w:tcPr>
            <w:tcW w:w="871" w:type="dxa"/>
          </w:tcPr>
          <w:p w:rsidR="003D622B" w:rsidRPr="007D1B14" w:rsidRDefault="000052F6" w:rsidP="003D622B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D1B14">
              <w:rPr>
                <w:rFonts w:ascii="Times New Roman" w:eastAsia="Times New Roman" w:hAnsi="Times New Roman" w:cs="Times New Roman"/>
                <w:sz w:val="14"/>
                <w:szCs w:val="14"/>
              </w:rPr>
              <w:t>Çevrimdışı Klasik</w:t>
            </w:r>
          </w:p>
        </w:tc>
        <w:tc>
          <w:tcPr>
            <w:tcW w:w="699" w:type="dxa"/>
            <w:vAlign w:val="center"/>
          </w:tcPr>
          <w:p w:rsidR="003D622B" w:rsidRPr="007D1B14" w:rsidRDefault="00604C7B" w:rsidP="003D622B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D1B14">
              <w:rPr>
                <w:rFonts w:ascii="Times New Roman" w:eastAsia="Times New Roman" w:hAnsi="Times New Roman" w:cs="Times New Roman"/>
                <w:sz w:val="14"/>
                <w:szCs w:val="14"/>
              </w:rPr>
              <w:t>17:00</w:t>
            </w:r>
          </w:p>
          <w:p w:rsidR="00604C7B" w:rsidRPr="007D1B14" w:rsidRDefault="00604C7B" w:rsidP="003D622B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D1B14">
              <w:rPr>
                <w:rFonts w:ascii="Times New Roman" w:eastAsia="Times New Roman" w:hAnsi="Times New Roman" w:cs="Times New Roman"/>
                <w:sz w:val="14"/>
                <w:szCs w:val="14"/>
              </w:rPr>
              <w:t>18:00</w:t>
            </w:r>
          </w:p>
        </w:tc>
      </w:tr>
      <w:tr w:rsidR="007D1B14" w:rsidRPr="007D1B14" w:rsidTr="00FF5E02">
        <w:trPr>
          <w:jc w:val="center"/>
        </w:trPr>
        <w:tc>
          <w:tcPr>
            <w:tcW w:w="710" w:type="dxa"/>
            <w:vMerge/>
            <w:vAlign w:val="center"/>
          </w:tcPr>
          <w:p w:rsidR="007A7CD7" w:rsidRDefault="007A7CD7" w:rsidP="007A7CD7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286" w:type="dxa"/>
          </w:tcPr>
          <w:p w:rsidR="007A7CD7" w:rsidRDefault="007A7CD7" w:rsidP="007A7CD7">
            <w:pPr>
              <w:pStyle w:val="Normal1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3</w:t>
            </w:r>
          </w:p>
        </w:tc>
        <w:tc>
          <w:tcPr>
            <w:tcW w:w="897" w:type="dxa"/>
            <w:vAlign w:val="center"/>
          </w:tcPr>
          <w:p w:rsidR="007A7CD7" w:rsidRPr="007D1B14" w:rsidRDefault="007A7CD7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9" w:type="dxa"/>
            <w:vAlign w:val="center"/>
          </w:tcPr>
          <w:p w:rsidR="007A7CD7" w:rsidRPr="007D1B14" w:rsidRDefault="007A7CD7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1334" w:type="dxa"/>
            <w:vAlign w:val="center"/>
          </w:tcPr>
          <w:p w:rsidR="007A7CD7" w:rsidRPr="007D1B14" w:rsidRDefault="007A7CD7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871" w:type="dxa"/>
          </w:tcPr>
          <w:p w:rsidR="007A7CD7" w:rsidRPr="007D1B14" w:rsidRDefault="007A7CD7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676" w:type="dxa"/>
            <w:vAlign w:val="center"/>
          </w:tcPr>
          <w:p w:rsidR="007A7CD7" w:rsidRPr="007D1B14" w:rsidRDefault="007A7CD7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870" w:type="dxa"/>
            <w:vAlign w:val="center"/>
          </w:tcPr>
          <w:p w:rsidR="007A7CD7" w:rsidRPr="007D1B14" w:rsidRDefault="007A7CD7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1569" w:type="dxa"/>
            <w:vAlign w:val="center"/>
          </w:tcPr>
          <w:p w:rsidR="007A7CD7" w:rsidRPr="007D1B14" w:rsidRDefault="007A7CD7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1334" w:type="dxa"/>
            <w:vAlign w:val="center"/>
          </w:tcPr>
          <w:p w:rsidR="007A7CD7" w:rsidRPr="007D1B14" w:rsidRDefault="007A7CD7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871" w:type="dxa"/>
          </w:tcPr>
          <w:p w:rsidR="007A7CD7" w:rsidRPr="007D1B14" w:rsidRDefault="007A7CD7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699" w:type="dxa"/>
            <w:vAlign w:val="center"/>
          </w:tcPr>
          <w:p w:rsidR="007A7CD7" w:rsidRPr="007D1B14" w:rsidRDefault="007A7CD7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</w:tr>
      <w:tr w:rsidR="007D1B14" w:rsidRPr="007D1B14" w:rsidTr="00FF5E02">
        <w:trPr>
          <w:jc w:val="center"/>
        </w:trPr>
        <w:tc>
          <w:tcPr>
            <w:tcW w:w="710" w:type="dxa"/>
            <w:vMerge/>
            <w:vAlign w:val="center"/>
          </w:tcPr>
          <w:p w:rsidR="007A7CD7" w:rsidRDefault="007A7CD7" w:rsidP="007A7CD7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286" w:type="dxa"/>
          </w:tcPr>
          <w:p w:rsidR="007A7CD7" w:rsidRDefault="007A7CD7" w:rsidP="007A7CD7">
            <w:pPr>
              <w:pStyle w:val="Normal1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4</w:t>
            </w:r>
          </w:p>
        </w:tc>
        <w:tc>
          <w:tcPr>
            <w:tcW w:w="897" w:type="dxa"/>
            <w:vAlign w:val="center"/>
          </w:tcPr>
          <w:p w:rsidR="007A7CD7" w:rsidRPr="007D1B14" w:rsidRDefault="007A7CD7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9" w:type="dxa"/>
            <w:vAlign w:val="center"/>
          </w:tcPr>
          <w:p w:rsidR="007A7CD7" w:rsidRPr="007D1B14" w:rsidRDefault="007A7CD7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1334" w:type="dxa"/>
            <w:vAlign w:val="center"/>
          </w:tcPr>
          <w:p w:rsidR="007A7CD7" w:rsidRPr="007D1B14" w:rsidRDefault="007A7CD7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871" w:type="dxa"/>
          </w:tcPr>
          <w:p w:rsidR="007A7CD7" w:rsidRPr="007D1B14" w:rsidRDefault="007A7CD7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676" w:type="dxa"/>
            <w:vAlign w:val="center"/>
          </w:tcPr>
          <w:p w:rsidR="007A7CD7" w:rsidRPr="007D1B14" w:rsidRDefault="007A7CD7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870" w:type="dxa"/>
            <w:vAlign w:val="center"/>
          </w:tcPr>
          <w:p w:rsidR="007A7CD7" w:rsidRPr="007D1B14" w:rsidRDefault="007A7CD7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1569" w:type="dxa"/>
            <w:vAlign w:val="center"/>
          </w:tcPr>
          <w:p w:rsidR="007A7CD7" w:rsidRPr="007D1B14" w:rsidRDefault="007A7CD7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1334" w:type="dxa"/>
            <w:vAlign w:val="center"/>
          </w:tcPr>
          <w:p w:rsidR="007A7CD7" w:rsidRPr="007D1B14" w:rsidRDefault="007A7CD7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871" w:type="dxa"/>
          </w:tcPr>
          <w:p w:rsidR="007A7CD7" w:rsidRPr="007D1B14" w:rsidRDefault="007A7CD7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699" w:type="dxa"/>
            <w:vAlign w:val="center"/>
          </w:tcPr>
          <w:p w:rsidR="007A7CD7" w:rsidRPr="007D1B14" w:rsidRDefault="007A7CD7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</w:tr>
      <w:tr w:rsidR="007D1B14" w:rsidRPr="007D1B14" w:rsidTr="00FF5E02">
        <w:trPr>
          <w:jc w:val="center"/>
        </w:trPr>
        <w:tc>
          <w:tcPr>
            <w:tcW w:w="710" w:type="dxa"/>
            <w:vMerge/>
            <w:vAlign w:val="center"/>
          </w:tcPr>
          <w:p w:rsidR="007A7CD7" w:rsidRDefault="007A7CD7" w:rsidP="007A7CD7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286" w:type="dxa"/>
          </w:tcPr>
          <w:p w:rsidR="007A7CD7" w:rsidRDefault="007A7CD7" w:rsidP="007A7CD7">
            <w:pPr>
              <w:pStyle w:val="Normal1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5</w:t>
            </w:r>
          </w:p>
        </w:tc>
        <w:tc>
          <w:tcPr>
            <w:tcW w:w="897" w:type="dxa"/>
            <w:vAlign w:val="center"/>
          </w:tcPr>
          <w:p w:rsidR="007A7CD7" w:rsidRPr="007D1B14" w:rsidRDefault="007A7CD7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9" w:type="dxa"/>
            <w:vAlign w:val="center"/>
          </w:tcPr>
          <w:p w:rsidR="007A7CD7" w:rsidRPr="007D1B14" w:rsidRDefault="007A7CD7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1334" w:type="dxa"/>
            <w:vAlign w:val="center"/>
          </w:tcPr>
          <w:p w:rsidR="007A7CD7" w:rsidRPr="007D1B14" w:rsidRDefault="007A7CD7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871" w:type="dxa"/>
          </w:tcPr>
          <w:p w:rsidR="007A7CD7" w:rsidRPr="007D1B14" w:rsidRDefault="007A7CD7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676" w:type="dxa"/>
            <w:vAlign w:val="center"/>
          </w:tcPr>
          <w:p w:rsidR="007A7CD7" w:rsidRPr="007D1B14" w:rsidRDefault="007A7CD7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870" w:type="dxa"/>
            <w:vAlign w:val="center"/>
          </w:tcPr>
          <w:p w:rsidR="007A7CD7" w:rsidRPr="007D1B14" w:rsidRDefault="007A7CD7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1569" w:type="dxa"/>
            <w:vAlign w:val="center"/>
          </w:tcPr>
          <w:p w:rsidR="007A7CD7" w:rsidRPr="007D1B14" w:rsidRDefault="007A7CD7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1334" w:type="dxa"/>
            <w:vAlign w:val="center"/>
          </w:tcPr>
          <w:p w:rsidR="007A7CD7" w:rsidRPr="007D1B14" w:rsidRDefault="007A7CD7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871" w:type="dxa"/>
          </w:tcPr>
          <w:p w:rsidR="007A7CD7" w:rsidRPr="007D1B14" w:rsidRDefault="007A7CD7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699" w:type="dxa"/>
            <w:vAlign w:val="center"/>
          </w:tcPr>
          <w:p w:rsidR="007A7CD7" w:rsidRPr="007D1B14" w:rsidRDefault="007A7CD7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</w:tr>
      <w:tr w:rsidR="007D1B14" w:rsidRPr="007D1B14" w:rsidTr="00FF5E02">
        <w:trPr>
          <w:jc w:val="center"/>
        </w:trPr>
        <w:tc>
          <w:tcPr>
            <w:tcW w:w="710" w:type="dxa"/>
            <w:vMerge/>
            <w:vAlign w:val="center"/>
          </w:tcPr>
          <w:p w:rsidR="007A7CD7" w:rsidRDefault="007A7CD7" w:rsidP="007A7CD7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286" w:type="dxa"/>
          </w:tcPr>
          <w:p w:rsidR="007A7CD7" w:rsidRDefault="007A7CD7" w:rsidP="007A7CD7">
            <w:pPr>
              <w:pStyle w:val="Normal1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6</w:t>
            </w:r>
          </w:p>
        </w:tc>
        <w:tc>
          <w:tcPr>
            <w:tcW w:w="897" w:type="dxa"/>
            <w:vAlign w:val="center"/>
          </w:tcPr>
          <w:p w:rsidR="007A7CD7" w:rsidRPr="007D1B14" w:rsidRDefault="007A7CD7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9" w:type="dxa"/>
            <w:vAlign w:val="center"/>
          </w:tcPr>
          <w:p w:rsidR="007A7CD7" w:rsidRPr="007D1B14" w:rsidRDefault="007A7CD7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1334" w:type="dxa"/>
            <w:vAlign w:val="center"/>
          </w:tcPr>
          <w:p w:rsidR="007A7CD7" w:rsidRPr="007D1B14" w:rsidRDefault="007A7CD7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871" w:type="dxa"/>
          </w:tcPr>
          <w:p w:rsidR="007A7CD7" w:rsidRPr="007D1B14" w:rsidRDefault="007A7CD7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676" w:type="dxa"/>
            <w:vAlign w:val="center"/>
          </w:tcPr>
          <w:p w:rsidR="007A7CD7" w:rsidRPr="007D1B14" w:rsidRDefault="007A7CD7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870" w:type="dxa"/>
            <w:vAlign w:val="center"/>
          </w:tcPr>
          <w:p w:rsidR="007A7CD7" w:rsidRPr="007D1B14" w:rsidRDefault="007A7CD7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1569" w:type="dxa"/>
            <w:vAlign w:val="center"/>
          </w:tcPr>
          <w:p w:rsidR="007A7CD7" w:rsidRPr="007D1B14" w:rsidRDefault="007A7CD7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1334" w:type="dxa"/>
            <w:vAlign w:val="center"/>
          </w:tcPr>
          <w:p w:rsidR="007A7CD7" w:rsidRPr="007D1B14" w:rsidRDefault="007A7CD7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871" w:type="dxa"/>
            <w:vAlign w:val="center"/>
          </w:tcPr>
          <w:p w:rsidR="007A7CD7" w:rsidRPr="007D1B14" w:rsidRDefault="007A7CD7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699" w:type="dxa"/>
            <w:vAlign w:val="center"/>
          </w:tcPr>
          <w:p w:rsidR="007A7CD7" w:rsidRPr="007D1B14" w:rsidRDefault="007A7CD7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</w:tr>
      <w:tr w:rsidR="007D1B14" w:rsidRPr="007D1B14" w:rsidTr="00FF5E02">
        <w:trPr>
          <w:jc w:val="center"/>
        </w:trPr>
        <w:tc>
          <w:tcPr>
            <w:tcW w:w="710" w:type="dxa"/>
            <w:shd w:val="clear" w:color="auto" w:fill="548DD4"/>
          </w:tcPr>
          <w:p w:rsidR="007A7CD7" w:rsidRDefault="007A7CD7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286" w:type="dxa"/>
            <w:shd w:val="clear" w:color="auto" w:fill="548DD4"/>
          </w:tcPr>
          <w:p w:rsidR="007A7CD7" w:rsidRDefault="007A7CD7" w:rsidP="007A7CD7">
            <w:pPr>
              <w:pStyle w:val="Normal1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897" w:type="dxa"/>
            <w:shd w:val="clear" w:color="auto" w:fill="548DD4"/>
            <w:vAlign w:val="center"/>
          </w:tcPr>
          <w:p w:rsidR="007A7CD7" w:rsidRPr="007D1B14" w:rsidRDefault="007A7CD7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9" w:type="dxa"/>
            <w:shd w:val="clear" w:color="auto" w:fill="548DD4"/>
            <w:vAlign w:val="center"/>
          </w:tcPr>
          <w:p w:rsidR="007A7CD7" w:rsidRPr="007D1B14" w:rsidRDefault="007A7CD7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1334" w:type="dxa"/>
            <w:shd w:val="clear" w:color="auto" w:fill="548DD4"/>
            <w:vAlign w:val="center"/>
          </w:tcPr>
          <w:p w:rsidR="007A7CD7" w:rsidRPr="007D1B14" w:rsidRDefault="007A7CD7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871" w:type="dxa"/>
            <w:shd w:val="clear" w:color="auto" w:fill="548DD4"/>
            <w:vAlign w:val="center"/>
          </w:tcPr>
          <w:p w:rsidR="007A7CD7" w:rsidRPr="007D1B14" w:rsidRDefault="007A7CD7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676" w:type="dxa"/>
            <w:shd w:val="clear" w:color="auto" w:fill="548DD4"/>
            <w:vAlign w:val="center"/>
          </w:tcPr>
          <w:p w:rsidR="007A7CD7" w:rsidRPr="007D1B14" w:rsidRDefault="007A7CD7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870" w:type="dxa"/>
            <w:shd w:val="clear" w:color="auto" w:fill="548DD4"/>
            <w:vAlign w:val="center"/>
          </w:tcPr>
          <w:p w:rsidR="007A7CD7" w:rsidRPr="007D1B14" w:rsidRDefault="007A7CD7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1569" w:type="dxa"/>
            <w:shd w:val="clear" w:color="auto" w:fill="548DD4"/>
            <w:vAlign w:val="center"/>
          </w:tcPr>
          <w:p w:rsidR="007A7CD7" w:rsidRPr="007D1B14" w:rsidRDefault="007A7CD7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1334" w:type="dxa"/>
            <w:shd w:val="clear" w:color="auto" w:fill="548DD4"/>
            <w:vAlign w:val="center"/>
          </w:tcPr>
          <w:p w:rsidR="007A7CD7" w:rsidRPr="007D1B14" w:rsidRDefault="007A7CD7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871" w:type="dxa"/>
            <w:shd w:val="clear" w:color="auto" w:fill="548DD4"/>
            <w:vAlign w:val="center"/>
          </w:tcPr>
          <w:p w:rsidR="007A7CD7" w:rsidRPr="007D1B14" w:rsidRDefault="007A7CD7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699" w:type="dxa"/>
            <w:shd w:val="clear" w:color="auto" w:fill="548DD4"/>
            <w:vAlign w:val="center"/>
          </w:tcPr>
          <w:p w:rsidR="007A7CD7" w:rsidRPr="007D1B14" w:rsidRDefault="007A7CD7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</w:tr>
      <w:tr w:rsidR="007D1B14" w:rsidRPr="007D1B14" w:rsidTr="00FF5E02">
        <w:trPr>
          <w:jc w:val="center"/>
        </w:trPr>
        <w:tc>
          <w:tcPr>
            <w:tcW w:w="710" w:type="dxa"/>
            <w:vMerge w:val="restart"/>
            <w:vAlign w:val="center"/>
          </w:tcPr>
          <w:p w:rsidR="007A7CD7" w:rsidRDefault="002173EF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17</w:t>
            </w:r>
            <w:r w:rsidR="007A7CD7">
              <w:rPr>
                <w:rFonts w:ascii="Times New Roman" w:eastAsia="Times New Roman" w:hAnsi="Times New Roman" w:cs="Times New Roman"/>
                <w:sz w:val="14"/>
                <w:szCs w:val="14"/>
              </w:rPr>
              <w:t xml:space="preserve"> Ağustos 2021</w:t>
            </w:r>
          </w:p>
        </w:tc>
        <w:tc>
          <w:tcPr>
            <w:tcW w:w="286" w:type="dxa"/>
          </w:tcPr>
          <w:p w:rsidR="007A7CD7" w:rsidRDefault="007A7CD7" w:rsidP="007A7CD7">
            <w:pPr>
              <w:pStyle w:val="Normal1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1</w:t>
            </w:r>
          </w:p>
        </w:tc>
        <w:tc>
          <w:tcPr>
            <w:tcW w:w="897" w:type="dxa"/>
            <w:vAlign w:val="center"/>
          </w:tcPr>
          <w:p w:rsidR="007A7CD7" w:rsidRPr="007D1B14" w:rsidRDefault="00893274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D1B14">
              <w:rPr>
                <w:rFonts w:ascii="Times New Roman" w:eastAsia="Times New Roman" w:hAnsi="Times New Roman" w:cs="Times New Roman"/>
                <w:sz w:val="14"/>
                <w:szCs w:val="14"/>
              </w:rPr>
              <w:t>MKN-110</w:t>
            </w:r>
          </w:p>
        </w:tc>
        <w:tc>
          <w:tcPr>
            <w:tcW w:w="1139" w:type="dxa"/>
            <w:vAlign w:val="center"/>
          </w:tcPr>
          <w:p w:rsidR="007A7CD7" w:rsidRPr="007D1B14" w:rsidRDefault="00893274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D1B14">
              <w:rPr>
                <w:rFonts w:ascii="Times New Roman" w:eastAsia="Times New Roman" w:hAnsi="Times New Roman" w:cs="Times New Roman"/>
                <w:sz w:val="14"/>
                <w:szCs w:val="14"/>
              </w:rPr>
              <w:t>Hidrolik ve Pnömatik</w:t>
            </w:r>
          </w:p>
        </w:tc>
        <w:tc>
          <w:tcPr>
            <w:tcW w:w="1334" w:type="dxa"/>
            <w:vAlign w:val="center"/>
          </w:tcPr>
          <w:p w:rsidR="007A7CD7" w:rsidRPr="007D1B14" w:rsidRDefault="00893274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D1B14">
              <w:rPr>
                <w:rFonts w:ascii="Times New Roman" w:eastAsia="Times New Roman" w:hAnsi="Times New Roman" w:cs="Times New Roman"/>
                <w:sz w:val="14"/>
                <w:szCs w:val="14"/>
              </w:rPr>
              <w:t>Öğr.Gör.Dr. Zehra ALKAN</w:t>
            </w:r>
          </w:p>
        </w:tc>
        <w:tc>
          <w:tcPr>
            <w:tcW w:w="871" w:type="dxa"/>
          </w:tcPr>
          <w:p w:rsidR="007A7CD7" w:rsidRPr="007D1B14" w:rsidRDefault="008226BD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D1B14">
              <w:rPr>
                <w:rFonts w:ascii="Times New Roman" w:eastAsia="Times New Roman" w:hAnsi="Times New Roman" w:cs="Times New Roman"/>
                <w:sz w:val="14"/>
                <w:szCs w:val="14"/>
              </w:rPr>
              <w:t>Çevrimdışı Klasik</w:t>
            </w:r>
          </w:p>
        </w:tc>
        <w:tc>
          <w:tcPr>
            <w:tcW w:w="676" w:type="dxa"/>
          </w:tcPr>
          <w:p w:rsidR="007A7CD7" w:rsidRPr="007D1B14" w:rsidRDefault="008B52EC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D1B14">
              <w:rPr>
                <w:rFonts w:ascii="Times New Roman" w:eastAsia="Times New Roman" w:hAnsi="Times New Roman" w:cs="Times New Roman"/>
                <w:sz w:val="14"/>
                <w:szCs w:val="14"/>
              </w:rPr>
              <w:t>13:00</w:t>
            </w:r>
          </w:p>
          <w:p w:rsidR="008B52EC" w:rsidRPr="007D1B14" w:rsidRDefault="008B52EC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D1B14">
              <w:rPr>
                <w:rFonts w:ascii="Times New Roman" w:eastAsia="Times New Roman" w:hAnsi="Times New Roman" w:cs="Times New Roman"/>
                <w:sz w:val="14"/>
                <w:szCs w:val="14"/>
              </w:rPr>
              <w:t>14:00</w:t>
            </w:r>
          </w:p>
        </w:tc>
        <w:tc>
          <w:tcPr>
            <w:tcW w:w="870" w:type="dxa"/>
            <w:vAlign w:val="center"/>
          </w:tcPr>
          <w:p w:rsidR="007A7CD7" w:rsidRPr="007D1B14" w:rsidRDefault="004B3A04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D1B14">
              <w:rPr>
                <w:rFonts w:ascii="Times New Roman" w:eastAsia="Times New Roman" w:hAnsi="Times New Roman" w:cs="Times New Roman"/>
                <w:sz w:val="14"/>
                <w:szCs w:val="14"/>
              </w:rPr>
              <w:t>MKN-209</w:t>
            </w:r>
          </w:p>
        </w:tc>
        <w:tc>
          <w:tcPr>
            <w:tcW w:w="1569" w:type="dxa"/>
            <w:vAlign w:val="center"/>
          </w:tcPr>
          <w:p w:rsidR="007A7CD7" w:rsidRPr="007D1B14" w:rsidRDefault="004B3A04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D1B14">
              <w:rPr>
                <w:rFonts w:ascii="Times New Roman" w:eastAsia="Times New Roman" w:hAnsi="Times New Roman" w:cs="Times New Roman"/>
                <w:sz w:val="14"/>
                <w:szCs w:val="14"/>
              </w:rPr>
              <w:t>Kaynak Teknolojisi</w:t>
            </w:r>
          </w:p>
        </w:tc>
        <w:tc>
          <w:tcPr>
            <w:tcW w:w="1334" w:type="dxa"/>
            <w:vAlign w:val="center"/>
          </w:tcPr>
          <w:p w:rsidR="007A7CD7" w:rsidRPr="007D1B14" w:rsidRDefault="00F915F4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D1B14">
              <w:rPr>
                <w:rFonts w:ascii="Times New Roman" w:eastAsia="Times New Roman" w:hAnsi="Times New Roman" w:cs="Times New Roman"/>
                <w:sz w:val="14"/>
                <w:szCs w:val="14"/>
              </w:rPr>
              <w:t>Dr.Öğr.Üyesi Murat AYDIN</w:t>
            </w:r>
          </w:p>
        </w:tc>
        <w:tc>
          <w:tcPr>
            <w:tcW w:w="871" w:type="dxa"/>
          </w:tcPr>
          <w:p w:rsidR="007A7CD7" w:rsidRPr="007D1B14" w:rsidRDefault="00014ABD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D1B14">
              <w:rPr>
                <w:rFonts w:ascii="Times New Roman" w:eastAsia="Times New Roman" w:hAnsi="Times New Roman" w:cs="Times New Roman"/>
                <w:sz w:val="14"/>
                <w:szCs w:val="14"/>
              </w:rPr>
              <w:t>Çevrimdışı Klasik</w:t>
            </w:r>
          </w:p>
        </w:tc>
        <w:tc>
          <w:tcPr>
            <w:tcW w:w="699" w:type="dxa"/>
            <w:vAlign w:val="center"/>
          </w:tcPr>
          <w:p w:rsidR="007A7CD7" w:rsidRPr="007D1B14" w:rsidRDefault="00207DC3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D1B14">
              <w:rPr>
                <w:rFonts w:ascii="Times New Roman" w:eastAsia="Times New Roman" w:hAnsi="Times New Roman" w:cs="Times New Roman"/>
                <w:sz w:val="14"/>
                <w:szCs w:val="14"/>
              </w:rPr>
              <w:t>15:00</w:t>
            </w:r>
          </w:p>
          <w:p w:rsidR="00207DC3" w:rsidRPr="007D1B14" w:rsidRDefault="00207DC3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D1B14">
              <w:rPr>
                <w:rFonts w:ascii="Times New Roman" w:eastAsia="Times New Roman" w:hAnsi="Times New Roman" w:cs="Times New Roman"/>
                <w:sz w:val="14"/>
                <w:szCs w:val="14"/>
              </w:rPr>
              <w:t>16:00</w:t>
            </w:r>
          </w:p>
        </w:tc>
      </w:tr>
      <w:tr w:rsidR="007D1B14" w:rsidRPr="007D1B14" w:rsidTr="00FF5E02">
        <w:trPr>
          <w:jc w:val="center"/>
        </w:trPr>
        <w:tc>
          <w:tcPr>
            <w:tcW w:w="710" w:type="dxa"/>
            <w:vMerge/>
            <w:vAlign w:val="center"/>
          </w:tcPr>
          <w:p w:rsidR="007A7CD7" w:rsidRDefault="007A7CD7" w:rsidP="007A7CD7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14"/>
                <w:szCs w:val="14"/>
                <w:highlight w:val="yellow"/>
              </w:rPr>
            </w:pPr>
          </w:p>
        </w:tc>
        <w:tc>
          <w:tcPr>
            <w:tcW w:w="286" w:type="dxa"/>
          </w:tcPr>
          <w:p w:rsidR="007A7CD7" w:rsidRDefault="007A7CD7" w:rsidP="007A7CD7">
            <w:pPr>
              <w:pStyle w:val="Normal1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2</w:t>
            </w:r>
          </w:p>
        </w:tc>
        <w:tc>
          <w:tcPr>
            <w:tcW w:w="897" w:type="dxa"/>
            <w:vAlign w:val="center"/>
          </w:tcPr>
          <w:p w:rsidR="007A7CD7" w:rsidRPr="007D1B14" w:rsidRDefault="007A7CD7" w:rsidP="004D63D3">
            <w:pPr>
              <w:pStyle w:val="Normal1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9" w:type="dxa"/>
            <w:vAlign w:val="center"/>
          </w:tcPr>
          <w:p w:rsidR="007A7CD7" w:rsidRPr="007D1B14" w:rsidRDefault="007A7CD7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1334" w:type="dxa"/>
            <w:vAlign w:val="center"/>
          </w:tcPr>
          <w:p w:rsidR="007A7CD7" w:rsidRPr="007D1B14" w:rsidRDefault="007A7CD7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871" w:type="dxa"/>
          </w:tcPr>
          <w:p w:rsidR="007A7CD7" w:rsidRPr="007D1B14" w:rsidRDefault="007A7CD7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676" w:type="dxa"/>
            <w:vAlign w:val="center"/>
          </w:tcPr>
          <w:p w:rsidR="007A7CD7" w:rsidRPr="007D1B14" w:rsidRDefault="007A7CD7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870" w:type="dxa"/>
            <w:vAlign w:val="center"/>
          </w:tcPr>
          <w:p w:rsidR="007A7CD7" w:rsidRPr="007D1B14" w:rsidRDefault="007A7CD7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1569" w:type="dxa"/>
            <w:vAlign w:val="center"/>
          </w:tcPr>
          <w:p w:rsidR="007A7CD7" w:rsidRPr="007D1B14" w:rsidRDefault="007A7CD7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1334" w:type="dxa"/>
            <w:vAlign w:val="center"/>
          </w:tcPr>
          <w:p w:rsidR="007A7CD7" w:rsidRPr="007D1B14" w:rsidRDefault="007A7CD7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871" w:type="dxa"/>
          </w:tcPr>
          <w:p w:rsidR="007A7CD7" w:rsidRPr="007D1B14" w:rsidRDefault="007A7CD7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699" w:type="dxa"/>
            <w:vAlign w:val="center"/>
          </w:tcPr>
          <w:p w:rsidR="00D963AD" w:rsidRPr="007D1B14" w:rsidRDefault="00D963AD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</w:tr>
      <w:tr w:rsidR="007D1B14" w:rsidRPr="007D1B14" w:rsidTr="00FF5E02">
        <w:trPr>
          <w:jc w:val="center"/>
        </w:trPr>
        <w:tc>
          <w:tcPr>
            <w:tcW w:w="710" w:type="dxa"/>
            <w:vMerge/>
            <w:vAlign w:val="center"/>
          </w:tcPr>
          <w:p w:rsidR="007A7CD7" w:rsidRDefault="007A7CD7" w:rsidP="007A7CD7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286" w:type="dxa"/>
          </w:tcPr>
          <w:p w:rsidR="007A7CD7" w:rsidRDefault="007A7CD7" w:rsidP="007A7CD7">
            <w:pPr>
              <w:pStyle w:val="Normal1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3</w:t>
            </w:r>
          </w:p>
        </w:tc>
        <w:tc>
          <w:tcPr>
            <w:tcW w:w="897" w:type="dxa"/>
            <w:vAlign w:val="center"/>
          </w:tcPr>
          <w:p w:rsidR="007A7CD7" w:rsidRPr="007D1B14" w:rsidRDefault="004D63D3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D1B14">
              <w:rPr>
                <w:rFonts w:ascii="Times New Roman" w:eastAsia="Times New Roman" w:hAnsi="Times New Roman" w:cs="Times New Roman"/>
                <w:sz w:val="14"/>
                <w:szCs w:val="14"/>
              </w:rPr>
              <w:t>ING-101</w:t>
            </w:r>
          </w:p>
        </w:tc>
        <w:tc>
          <w:tcPr>
            <w:tcW w:w="1139" w:type="dxa"/>
            <w:vAlign w:val="center"/>
          </w:tcPr>
          <w:p w:rsidR="007A7CD7" w:rsidRPr="007D1B14" w:rsidRDefault="004D63D3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D1B14">
              <w:rPr>
                <w:rFonts w:ascii="Times New Roman" w:eastAsia="Times New Roman" w:hAnsi="Times New Roman" w:cs="Times New Roman"/>
                <w:sz w:val="14"/>
                <w:szCs w:val="14"/>
              </w:rPr>
              <w:t>İngilizce 1</w:t>
            </w:r>
          </w:p>
        </w:tc>
        <w:tc>
          <w:tcPr>
            <w:tcW w:w="1334" w:type="dxa"/>
            <w:vAlign w:val="center"/>
          </w:tcPr>
          <w:p w:rsidR="007A7CD7" w:rsidRPr="007D1B14" w:rsidRDefault="004D63D3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D1B14">
              <w:rPr>
                <w:rFonts w:ascii="Times New Roman" w:eastAsia="Times New Roman" w:hAnsi="Times New Roman" w:cs="Times New Roman"/>
                <w:sz w:val="14"/>
                <w:szCs w:val="14"/>
              </w:rPr>
              <w:t>Öğr.Gör. Yakup SÖNMEZ</w:t>
            </w:r>
          </w:p>
        </w:tc>
        <w:tc>
          <w:tcPr>
            <w:tcW w:w="871" w:type="dxa"/>
            <w:vAlign w:val="center"/>
          </w:tcPr>
          <w:p w:rsidR="007A7CD7" w:rsidRPr="007D1B14" w:rsidRDefault="0018720E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Çevrimiçi Test</w:t>
            </w:r>
          </w:p>
        </w:tc>
        <w:tc>
          <w:tcPr>
            <w:tcW w:w="676" w:type="dxa"/>
            <w:vAlign w:val="center"/>
          </w:tcPr>
          <w:p w:rsidR="007A7CD7" w:rsidRPr="007D1B14" w:rsidRDefault="002648AE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D1B14">
              <w:rPr>
                <w:rFonts w:ascii="Times New Roman" w:eastAsia="Times New Roman" w:hAnsi="Times New Roman" w:cs="Times New Roman"/>
                <w:sz w:val="14"/>
                <w:szCs w:val="14"/>
              </w:rPr>
              <w:t>13:00</w:t>
            </w:r>
          </w:p>
          <w:p w:rsidR="002648AE" w:rsidRPr="007D1B14" w:rsidRDefault="002648AE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D1B14">
              <w:rPr>
                <w:rFonts w:ascii="Times New Roman" w:eastAsia="Times New Roman" w:hAnsi="Times New Roman" w:cs="Times New Roman"/>
                <w:sz w:val="14"/>
                <w:szCs w:val="14"/>
              </w:rPr>
              <w:t>14:00</w:t>
            </w:r>
          </w:p>
        </w:tc>
        <w:tc>
          <w:tcPr>
            <w:tcW w:w="870" w:type="dxa"/>
            <w:vAlign w:val="center"/>
          </w:tcPr>
          <w:p w:rsidR="007A7CD7" w:rsidRPr="007D1B14" w:rsidRDefault="007A7CD7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1569" w:type="dxa"/>
            <w:vAlign w:val="center"/>
          </w:tcPr>
          <w:p w:rsidR="007A7CD7" w:rsidRPr="007D1B14" w:rsidRDefault="007A7CD7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1334" w:type="dxa"/>
            <w:vAlign w:val="center"/>
          </w:tcPr>
          <w:p w:rsidR="007A7CD7" w:rsidRPr="007D1B14" w:rsidRDefault="007A7CD7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871" w:type="dxa"/>
          </w:tcPr>
          <w:p w:rsidR="007A7CD7" w:rsidRPr="007D1B14" w:rsidRDefault="007A7CD7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699" w:type="dxa"/>
            <w:vAlign w:val="center"/>
          </w:tcPr>
          <w:p w:rsidR="007A7CD7" w:rsidRPr="007D1B14" w:rsidRDefault="007A7CD7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</w:tr>
      <w:tr w:rsidR="007D1B14" w:rsidRPr="007D1B14" w:rsidTr="00FF5E02">
        <w:trPr>
          <w:jc w:val="center"/>
        </w:trPr>
        <w:tc>
          <w:tcPr>
            <w:tcW w:w="710" w:type="dxa"/>
            <w:vMerge/>
            <w:vAlign w:val="center"/>
          </w:tcPr>
          <w:p w:rsidR="007A7CD7" w:rsidRDefault="007A7CD7" w:rsidP="007A7CD7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286" w:type="dxa"/>
          </w:tcPr>
          <w:p w:rsidR="007A7CD7" w:rsidRDefault="007A7CD7" w:rsidP="007A7CD7">
            <w:pPr>
              <w:pStyle w:val="Normal1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4</w:t>
            </w:r>
          </w:p>
        </w:tc>
        <w:tc>
          <w:tcPr>
            <w:tcW w:w="897" w:type="dxa"/>
            <w:vAlign w:val="center"/>
          </w:tcPr>
          <w:p w:rsidR="007A7CD7" w:rsidRPr="007D1B14" w:rsidRDefault="007A7CD7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9" w:type="dxa"/>
            <w:vAlign w:val="center"/>
          </w:tcPr>
          <w:p w:rsidR="007A7CD7" w:rsidRPr="007D1B14" w:rsidRDefault="007A7CD7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1334" w:type="dxa"/>
            <w:vAlign w:val="center"/>
          </w:tcPr>
          <w:p w:rsidR="007A7CD7" w:rsidRPr="007D1B14" w:rsidRDefault="007A7CD7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871" w:type="dxa"/>
          </w:tcPr>
          <w:p w:rsidR="007A7CD7" w:rsidRPr="007D1B14" w:rsidRDefault="007A7CD7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676" w:type="dxa"/>
            <w:vAlign w:val="center"/>
          </w:tcPr>
          <w:p w:rsidR="007A7CD7" w:rsidRPr="007D1B14" w:rsidRDefault="007A7CD7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870" w:type="dxa"/>
            <w:vAlign w:val="center"/>
          </w:tcPr>
          <w:p w:rsidR="007A7CD7" w:rsidRPr="007D1B14" w:rsidRDefault="007A7CD7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1569" w:type="dxa"/>
            <w:vAlign w:val="center"/>
          </w:tcPr>
          <w:p w:rsidR="007A7CD7" w:rsidRPr="007D1B14" w:rsidRDefault="007A7CD7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1334" w:type="dxa"/>
            <w:vAlign w:val="center"/>
          </w:tcPr>
          <w:p w:rsidR="007A7CD7" w:rsidRPr="007D1B14" w:rsidRDefault="007A7CD7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871" w:type="dxa"/>
          </w:tcPr>
          <w:p w:rsidR="007A7CD7" w:rsidRPr="007D1B14" w:rsidRDefault="007A7CD7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699" w:type="dxa"/>
            <w:vAlign w:val="center"/>
          </w:tcPr>
          <w:p w:rsidR="007A7CD7" w:rsidRPr="007D1B14" w:rsidRDefault="007A7CD7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</w:tr>
      <w:tr w:rsidR="007D1B14" w:rsidRPr="007D1B14" w:rsidTr="00FF5E02">
        <w:trPr>
          <w:jc w:val="center"/>
        </w:trPr>
        <w:tc>
          <w:tcPr>
            <w:tcW w:w="710" w:type="dxa"/>
            <w:vMerge/>
            <w:vAlign w:val="center"/>
          </w:tcPr>
          <w:p w:rsidR="007A7CD7" w:rsidRDefault="007A7CD7" w:rsidP="007A7CD7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286" w:type="dxa"/>
          </w:tcPr>
          <w:p w:rsidR="007A7CD7" w:rsidRDefault="007A7CD7" w:rsidP="007A7CD7">
            <w:pPr>
              <w:pStyle w:val="Normal1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5</w:t>
            </w:r>
          </w:p>
        </w:tc>
        <w:tc>
          <w:tcPr>
            <w:tcW w:w="897" w:type="dxa"/>
            <w:vAlign w:val="center"/>
          </w:tcPr>
          <w:p w:rsidR="007A7CD7" w:rsidRPr="007D1B14" w:rsidRDefault="007A7CD7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9" w:type="dxa"/>
            <w:vAlign w:val="center"/>
          </w:tcPr>
          <w:p w:rsidR="007A7CD7" w:rsidRPr="007D1B14" w:rsidRDefault="007A7CD7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1334" w:type="dxa"/>
            <w:vAlign w:val="center"/>
          </w:tcPr>
          <w:p w:rsidR="007A7CD7" w:rsidRPr="007D1B14" w:rsidRDefault="007A7CD7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871" w:type="dxa"/>
            <w:vAlign w:val="center"/>
          </w:tcPr>
          <w:p w:rsidR="007A7CD7" w:rsidRPr="007D1B14" w:rsidRDefault="007A7CD7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676" w:type="dxa"/>
            <w:vAlign w:val="center"/>
          </w:tcPr>
          <w:p w:rsidR="007A7CD7" w:rsidRPr="007D1B14" w:rsidRDefault="007A7CD7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870" w:type="dxa"/>
            <w:vAlign w:val="center"/>
          </w:tcPr>
          <w:p w:rsidR="007A7CD7" w:rsidRPr="007D1B14" w:rsidRDefault="007A7CD7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1569" w:type="dxa"/>
            <w:vAlign w:val="center"/>
          </w:tcPr>
          <w:p w:rsidR="007A7CD7" w:rsidRPr="007D1B14" w:rsidRDefault="007A7CD7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1334" w:type="dxa"/>
            <w:vAlign w:val="center"/>
          </w:tcPr>
          <w:p w:rsidR="007A7CD7" w:rsidRPr="007D1B14" w:rsidRDefault="007A7CD7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871" w:type="dxa"/>
          </w:tcPr>
          <w:p w:rsidR="007A7CD7" w:rsidRPr="007D1B14" w:rsidRDefault="007A7CD7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699" w:type="dxa"/>
            <w:vAlign w:val="center"/>
          </w:tcPr>
          <w:p w:rsidR="007A7CD7" w:rsidRPr="007D1B14" w:rsidRDefault="007A7CD7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</w:tr>
      <w:tr w:rsidR="007D1B14" w:rsidRPr="007D1B14" w:rsidTr="00FF5E02">
        <w:trPr>
          <w:jc w:val="center"/>
        </w:trPr>
        <w:tc>
          <w:tcPr>
            <w:tcW w:w="710" w:type="dxa"/>
            <w:vMerge/>
            <w:vAlign w:val="center"/>
          </w:tcPr>
          <w:p w:rsidR="007A7CD7" w:rsidRDefault="007A7CD7" w:rsidP="007A7CD7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286" w:type="dxa"/>
          </w:tcPr>
          <w:p w:rsidR="007A7CD7" w:rsidRDefault="007A7CD7" w:rsidP="007A7CD7">
            <w:pPr>
              <w:pStyle w:val="Normal1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6</w:t>
            </w:r>
          </w:p>
        </w:tc>
        <w:tc>
          <w:tcPr>
            <w:tcW w:w="897" w:type="dxa"/>
            <w:vAlign w:val="center"/>
          </w:tcPr>
          <w:p w:rsidR="007A7CD7" w:rsidRPr="007D1B14" w:rsidRDefault="007A7CD7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9" w:type="dxa"/>
            <w:vAlign w:val="center"/>
          </w:tcPr>
          <w:p w:rsidR="007A7CD7" w:rsidRPr="007D1B14" w:rsidRDefault="007A7CD7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1334" w:type="dxa"/>
            <w:vAlign w:val="center"/>
          </w:tcPr>
          <w:p w:rsidR="007A7CD7" w:rsidRPr="007D1B14" w:rsidRDefault="007A7CD7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871" w:type="dxa"/>
            <w:vAlign w:val="center"/>
          </w:tcPr>
          <w:p w:rsidR="007A7CD7" w:rsidRPr="007D1B14" w:rsidRDefault="007A7CD7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676" w:type="dxa"/>
            <w:vAlign w:val="center"/>
          </w:tcPr>
          <w:p w:rsidR="007A7CD7" w:rsidRPr="007D1B14" w:rsidRDefault="007A7CD7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870" w:type="dxa"/>
            <w:vAlign w:val="center"/>
          </w:tcPr>
          <w:p w:rsidR="007A7CD7" w:rsidRPr="007D1B14" w:rsidRDefault="007A7CD7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1569" w:type="dxa"/>
            <w:vAlign w:val="center"/>
          </w:tcPr>
          <w:p w:rsidR="007A7CD7" w:rsidRPr="007D1B14" w:rsidRDefault="007A7CD7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1334" w:type="dxa"/>
            <w:vAlign w:val="center"/>
          </w:tcPr>
          <w:p w:rsidR="007A7CD7" w:rsidRPr="007D1B14" w:rsidRDefault="007A7CD7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871" w:type="dxa"/>
            <w:vAlign w:val="center"/>
          </w:tcPr>
          <w:p w:rsidR="007A7CD7" w:rsidRPr="007D1B14" w:rsidRDefault="007A7CD7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699" w:type="dxa"/>
            <w:vAlign w:val="center"/>
          </w:tcPr>
          <w:p w:rsidR="007A7CD7" w:rsidRPr="007D1B14" w:rsidRDefault="007A7CD7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</w:tr>
      <w:tr w:rsidR="007D1B14" w:rsidRPr="007D1B14" w:rsidTr="00FF5E02">
        <w:trPr>
          <w:jc w:val="center"/>
        </w:trPr>
        <w:tc>
          <w:tcPr>
            <w:tcW w:w="710" w:type="dxa"/>
            <w:shd w:val="clear" w:color="auto" w:fill="548DD4"/>
          </w:tcPr>
          <w:p w:rsidR="007A7CD7" w:rsidRDefault="007A7CD7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286" w:type="dxa"/>
            <w:shd w:val="clear" w:color="auto" w:fill="548DD4"/>
          </w:tcPr>
          <w:p w:rsidR="007A7CD7" w:rsidRDefault="007A7CD7" w:rsidP="007A7CD7">
            <w:pPr>
              <w:pStyle w:val="Normal1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897" w:type="dxa"/>
            <w:shd w:val="clear" w:color="auto" w:fill="548DD4"/>
            <w:vAlign w:val="center"/>
          </w:tcPr>
          <w:p w:rsidR="007A7CD7" w:rsidRPr="007D1B14" w:rsidRDefault="007A7CD7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9" w:type="dxa"/>
            <w:shd w:val="clear" w:color="auto" w:fill="548DD4"/>
            <w:vAlign w:val="center"/>
          </w:tcPr>
          <w:p w:rsidR="007A7CD7" w:rsidRPr="007D1B14" w:rsidRDefault="007A7CD7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1334" w:type="dxa"/>
            <w:shd w:val="clear" w:color="auto" w:fill="548DD4"/>
            <w:vAlign w:val="center"/>
          </w:tcPr>
          <w:p w:rsidR="007A7CD7" w:rsidRPr="007D1B14" w:rsidRDefault="007A7CD7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871" w:type="dxa"/>
            <w:shd w:val="clear" w:color="auto" w:fill="548DD4"/>
            <w:vAlign w:val="center"/>
          </w:tcPr>
          <w:p w:rsidR="007A7CD7" w:rsidRPr="007D1B14" w:rsidRDefault="007A7CD7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676" w:type="dxa"/>
            <w:shd w:val="clear" w:color="auto" w:fill="548DD4"/>
            <w:vAlign w:val="center"/>
          </w:tcPr>
          <w:p w:rsidR="007A7CD7" w:rsidRPr="007D1B14" w:rsidRDefault="007A7CD7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870" w:type="dxa"/>
            <w:shd w:val="clear" w:color="auto" w:fill="548DD4"/>
            <w:vAlign w:val="center"/>
          </w:tcPr>
          <w:p w:rsidR="007A7CD7" w:rsidRPr="007D1B14" w:rsidRDefault="007A7CD7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1569" w:type="dxa"/>
            <w:shd w:val="clear" w:color="auto" w:fill="548DD4"/>
            <w:vAlign w:val="center"/>
          </w:tcPr>
          <w:p w:rsidR="007A7CD7" w:rsidRPr="007D1B14" w:rsidRDefault="007A7CD7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1334" w:type="dxa"/>
            <w:shd w:val="clear" w:color="auto" w:fill="548DD4"/>
            <w:vAlign w:val="center"/>
          </w:tcPr>
          <w:p w:rsidR="007A7CD7" w:rsidRPr="007D1B14" w:rsidRDefault="007A7CD7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871" w:type="dxa"/>
            <w:shd w:val="clear" w:color="auto" w:fill="548DD4"/>
            <w:vAlign w:val="center"/>
          </w:tcPr>
          <w:p w:rsidR="007A7CD7" w:rsidRPr="007D1B14" w:rsidRDefault="007A7CD7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699" w:type="dxa"/>
            <w:shd w:val="clear" w:color="auto" w:fill="548DD4"/>
            <w:vAlign w:val="center"/>
          </w:tcPr>
          <w:p w:rsidR="007A7CD7" w:rsidRPr="007D1B14" w:rsidRDefault="007A7CD7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</w:tr>
      <w:tr w:rsidR="007D1B14" w:rsidRPr="007D1B14" w:rsidTr="00FF5E02">
        <w:trPr>
          <w:jc w:val="center"/>
        </w:trPr>
        <w:tc>
          <w:tcPr>
            <w:tcW w:w="710" w:type="dxa"/>
            <w:vMerge w:val="restart"/>
            <w:vAlign w:val="center"/>
          </w:tcPr>
          <w:p w:rsidR="00E036C3" w:rsidRDefault="002173EF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18</w:t>
            </w:r>
            <w:bookmarkStart w:id="0" w:name="_GoBack"/>
            <w:bookmarkEnd w:id="0"/>
          </w:p>
          <w:p w:rsidR="00943299" w:rsidRDefault="00943299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Ağustos 2021</w:t>
            </w:r>
          </w:p>
        </w:tc>
        <w:tc>
          <w:tcPr>
            <w:tcW w:w="286" w:type="dxa"/>
          </w:tcPr>
          <w:p w:rsidR="00943299" w:rsidRDefault="00943299" w:rsidP="007A7CD7">
            <w:pPr>
              <w:pStyle w:val="Normal1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1</w:t>
            </w:r>
          </w:p>
        </w:tc>
        <w:tc>
          <w:tcPr>
            <w:tcW w:w="897" w:type="dxa"/>
            <w:vAlign w:val="center"/>
          </w:tcPr>
          <w:p w:rsidR="00943299" w:rsidRPr="007D1B14" w:rsidRDefault="00943299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9" w:type="dxa"/>
            <w:vAlign w:val="center"/>
          </w:tcPr>
          <w:p w:rsidR="00943299" w:rsidRPr="007D1B14" w:rsidRDefault="00943299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1334" w:type="dxa"/>
            <w:vAlign w:val="center"/>
          </w:tcPr>
          <w:p w:rsidR="00943299" w:rsidRPr="007D1B14" w:rsidRDefault="00943299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871" w:type="dxa"/>
            <w:vAlign w:val="center"/>
          </w:tcPr>
          <w:p w:rsidR="00943299" w:rsidRPr="007D1B14" w:rsidRDefault="00943299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676" w:type="dxa"/>
            <w:vAlign w:val="center"/>
          </w:tcPr>
          <w:p w:rsidR="00943299" w:rsidRPr="007D1B14" w:rsidRDefault="00943299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870" w:type="dxa"/>
            <w:vAlign w:val="center"/>
          </w:tcPr>
          <w:p w:rsidR="00943299" w:rsidRPr="007D1B14" w:rsidRDefault="00943299" w:rsidP="00ED48E5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D1B14">
              <w:rPr>
                <w:rFonts w:ascii="Times New Roman" w:eastAsia="Times New Roman" w:hAnsi="Times New Roman" w:cs="Times New Roman"/>
                <w:sz w:val="14"/>
                <w:szCs w:val="14"/>
              </w:rPr>
              <w:t>MKN-216</w:t>
            </w:r>
          </w:p>
        </w:tc>
        <w:tc>
          <w:tcPr>
            <w:tcW w:w="1569" w:type="dxa"/>
            <w:vAlign w:val="center"/>
          </w:tcPr>
          <w:p w:rsidR="00943299" w:rsidRPr="007D1B14" w:rsidRDefault="00943299" w:rsidP="00ED48E5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D1B14">
              <w:rPr>
                <w:rFonts w:ascii="Times New Roman" w:eastAsia="Times New Roman" w:hAnsi="Times New Roman" w:cs="Times New Roman"/>
                <w:sz w:val="14"/>
                <w:szCs w:val="14"/>
              </w:rPr>
              <w:t>Termodinamik</w:t>
            </w:r>
          </w:p>
        </w:tc>
        <w:tc>
          <w:tcPr>
            <w:tcW w:w="1334" w:type="dxa"/>
            <w:vAlign w:val="center"/>
          </w:tcPr>
          <w:p w:rsidR="00943299" w:rsidRPr="007D1B14" w:rsidRDefault="00943299" w:rsidP="00ED48E5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D1B14">
              <w:rPr>
                <w:rFonts w:ascii="Times New Roman" w:eastAsia="Times New Roman" w:hAnsi="Times New Roman" w:cs="Times New Roman"/>
                <w:sz w:val="14"/>
                <w:szCs w:val="14"/>
              </w:rPr>
              <w:t>Öğr.Gör.Dr. Zehra ALKAN</w:t>
            </w:r>
          </w:p>
        </w:tc>
        <w:tc>
          <w:tcPr>
            <w:tcW w:w="871" w:type="dxa"/>
          </w:tcPr>
          <w:p w:rsidR="00943299" w:rsidRPr="007D1B14" w:rsidRDefault="008226BD" w:rsidP="00ED48E5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D1B14">
              <w:rPr>
                <w:rFonts w:ascii="Times New Roman" w:eastAsia="Times New Roman" w:hAnsi="Times New Roman" w:cs="Times New Roman"/>
                <w:sz w:val="14"/>
                <w:szCs w:val="14"/>
              </w:rPr>
              <w:t>Çevrimdışı Klasik</w:t>
            </w:r>
          </w:p>
        </w:tc>
        <w:tc>
          <w:tcPr>
            <w:tcW w:w="699" w:type="dxa"/>
            <w:vAlign w:val="center"/>
          </w:tcPr>
          <w:p w:rsidR="00943299" w:rsidRPr="007D1B14" w:rsidRDefault="00943299" w:rsidP="00ED48E5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D1B14">
              <w:rPr>
                <w:rFonts w:ascii="Times New Roman" w:eastAsia="Times New Roman" w:hAnsi="Times New Roman" w:cs="Times New Roman"/>
                <w:sz w:val="14"/>
                <w:szCs w:val="14"/>
              </w:rPr>
              <w:t>13:00</w:t>
            </w:r>
          </w:p>
          <w:p w:rsidR="00943299" w:rsidRPr="007D1B14" w:rsidRDefault="00943299" w:rsidP="00ED48E5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D1B14">
              <w:rPr>
                <w:rFonts w:ascii="Times New Roman" w:eastAsia="Times New Roman" w:hAnsi="Times New Roman" w:cs="Times New Roman"/>
                <w:sz w:val="14"/>
                <w:szCs w:val="14"/>
              </w:rPr>
              <w:t>14:00</w:t>
            </w:r>
          </w:p>
        </w:tc>
      </w:tr>
      <w:tr w:rsidR="007D1B14" w:rsidRPr="007D1B14" w:rsidTr="00FF5E02">
        <w:trPr>
          <w:jc w:val="center"/>
        </w:trPr>
        <w:tc>
          <w:tcPr>
            <w:tcW w:w="710" w:type="dxa"/>
            <w:vMerge/>
            <w:vAlign w:val="center"/>
          </w:tcPr>
          <w:p w:rsidR="00943299" w:rsidRDefault="00943299" w:rsidP="007A7CD7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286" w:type="dxa"/>
          </w:tcPr>
          <w:p w:rsidR="00943299" w:rsidRDefault="00943299" w:rsidP="007A7CD7">
            <w:pPr>
              <w:pStyle w:val="Normal1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2</w:t>
            </w:r>
          </w:p>
        </w:tc>
        <w:tc>
          <w:tcPr>
            <w:tcW w:w="897" w:type="dxa"/>
            <w:vAlign w:val="center"/>
          </w:tcPr>
          <w:p w:rsidR="00943299" w:rsidRPr="007D1B14" w:rsidRDefault="00943299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9" w:type="dxa"/>
            <w:vAlign w:val="center"/>
          </w:tcPr>
          <w:p w:rsidR="00943299" w:rsidRPr="007D1B14" w:rsidRDefault="00943299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1334" w:type="dxa"/>
            <w:vAlign w:val="center"/>
          </w:tcPr>
          <w:p w:rsidR="00943299" w:rsidRPr="007D1B14" w:rsidRDefault="00943299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871" w:type="dxa"/>
          </w:tcPr>
          <w:p w:rsidR="00943299" w:rsidRPr="007D1B14" w:rsidRDefault="00943299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676" w:type="dxa"/>
            <w:vAlign w:val="center"/>
          </w:tcPr>
          <w:p w:rsidR="00943299" w:rsidRPr="007D1B14" w:rsidRDefault="00943299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870" w:type="dxa"/>
            <w:vAlign w:val="center"/>
          </w:tcPr>
          <w:p w:rsidR="00943299" w:rsidRPr="007D1B14" w:rsidRDefault="00B30E50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D1B14">
              <w:rPr>
                <w:rFonts w:ascii="Times New Roman" w:eastAsia="Times New Roman" w:hAnsi="Times New Roman" w:cs="Times New Roman"/>
                <w:sz w:val="14"/>
                <w:szCs w:val="14"/>
              </w:rPr>
              <w:t>MKN-203</w:t>
            </w:r>
          </w:p>
        </w:tc>
        <w:tc>
          <w:tcPr>
            <w:tcW w:w="1569" w:type="dxa"/>
            <w:vAlign w:val="center"/>
          </w:tcPr>
          <w:p w:rsidR="00943299" w:rsidRPr="007D1B14" w:rsidRDefault="00B30E50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D1B14">
              <w:rPr>
                <w:rFonts w:ascii="Times New Roman" w:eastAsia="Times New Roman" w:hAnsi="Times New Roman" w:cs="Times New Roman"/>
                <w:sz w:val="14"/>
                <w:szCs w:val="14"/>
              </w:rPr>
              <w:t>Bilgisayar Destekli Çizim</w:t>
            </w:r>
          </w:p>
        </w:tc>
        <w:tc>
          <w:tcPr>
            <w:tcW w:w="1334" w:type="dxa"/>
            <w:vAlign w:val="center"/>
          </w:tcPr>
          <w:p w:rsidR="00943299" w:rsidRPr="007D1B14" w:rsidRDefault="00B30E50" w:rsidP="00B915B9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D1B14">
              <w:rPr>
                <w:rFonts w:ascii="Times New Roman" w:eastAsia="Times New Roman" w:hAnsi="Times New Roman" w:cs="Times New Roman"/>
                <w:sz w:val="14"/>
                <w:szCs w:val="14"/>
              </w:rPr>
              <w:t xml:space="preserve">Öğr.Gör. Mustafa K. </w:t>
            </w:r>
            <w:r w:rsidR="00B915B9" w:rsidRPr="007D1B14">
              <w:rPr>
                <w:rFonts w:ascii="Times New Roman" w:eastAsia="Times New Roman" w:hAnsi="Times New Roman" w:cs="Times New Roman"/>
                <w:sz w:val="14"/>
                <w:szCs w:val="14"/>
              </w:rPr>
              <w:t>TÜZÜN</w:t>
            </w:r>
          </w:p>
        </w:tc>
        <w:tc>
          <w:tcPr>
            <w:tcW w:w="871" w:type="dxa"/>
          </w:tcPr>
          <w:p w:rsidR="00943299" w:rsidRPr="007D1B14" w:rsidRDefault="00074515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Çevrimiçi Test</w:t>
            </w:r>
          </w:p>
        </w:tc>
        <w:tc>
          <w:tcPr>
            <w:tcW w:w="699" w:type="dxa"/>
          </w:tcPr>
          <w:p w:rsidR="00943299" w:rsidRPr="007D1B14" w:rsidRDefault="008814F3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D1B14">
              <w:rPr>
                <w:rFonts w:ascii="Times New Roman" w:eastAsia="Times New Roman" w:hAnsi="Times New Roman" w:cs="Times New Roman"/>
                <w:sz w:val="14"/>
                <w:szCs w:val="14"/>
              </w:rPr>
              <w:t>15:00</w:t>
            </w:r>
          </w:p>
          <w:p w:rsidR="008814F3" w:rsidRPr="007D1B14" w:rsidRDefault="008814F3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D1B14">
              <w:rPr>
                <w:rFonts w:ascii="Times New Roman" w:eastAsia="Times New Roman" w:hAnsi="Times New Roman" w:cs="Times New Roman"/>
                <w:sz w:val="14"/>
                <w:szCs w:val="14"/>
              </w:rPr>
              <w:t>16:00</w:t>
            </w:r>
          </w:p>
        </w:tc>
      </w:tr>
      <w:tr w:rsidR="00943299" w:rsidTr="00FF5E02">
        <w:trPr>
          <w:jc w:val="center"/>
        </w:trPr>
        <w:tc>
          <w:tcPr>
            <w:tcW w:w="710" w:type="dxa"/>
            <w:vMerge/>
            <w:vAlign w:val="center"/>
          </w:tcPr>
          <w:p w:rsidR="00943299" w:rsidRDefault="00943299" w:rsidP="007A7CD7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286" w:type="dxa"/>
          </w:tcPr>
          <w:p w:rsidR="00943299" w:rsidRDefault="00943299" w:rsidP="007A7CD7">
            <w:pPr>
              <w:pStyle w:val="Normal1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3</w:t>
            </w:r>
          </w:p>
        </w:tc>
        <w:tc>
          <w:tcPr>
            <w:tcW w:w="897" w:type="dxa"/>
            <w:vAlign w:val="center"/>
          </w:tcPr>
          <w:p w:rsidR="00943299" w:rsidRDefault="00943299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9" w:type="dxa"/>
            <w:vAlign w:val="center"/>
          </w:tcPr>
          <w:p w:rsidR="00943299" w:rsidRDefault="00943299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1334" w:type="dxa"/>
            <w:vAlign w:val="center"/>
          </w:tcPr>
          <w:p w:rsidR="00943299" w:rsidRDefault="00943299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871" w:type="dxa"/>
            <w:vAlign w:val="center"/>
          </w:tcPr>
          <w:p w:rsidR="00943299" w:rsidRDefault="00943299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676" w:type="dxa"/>
            <w:vAlign w:val="center"/>
          </w:tcPr>
          <w:p w:rsidR="00943299" w:rsidRDefault="00943299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870" w:type="dxa"/>
            <w:vAlign w:val="center"/>
          </w:tcPr>
          <w:p w:rsidR="00943299" w:rsidRDefault="00943299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1569" w:type="dxa"/>
            <w:vAlign w:val="center"/>
          </w:tcPr>
          <w:p w:rsidR="00943299" w:rsidRDefault="00943299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1334" w:type="dxa"/>
            <w:vAlign w:val="center"/>
          </w:tcPr>
          <w:p w:rsidR="00943299" w:rsidRDefault="00943299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871" w:type="dxa"/>
          </w:tcPr>
          <w:p w:rsidR="00943299" w:rsidRDefault="00943299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699" w:type="dxa"/>
          </w:tcPr>
          <w:p w:rsidR="00943299" w:rsidRDefault="00943299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</w:tr>
      <w:tr w:rsidR="00943299" w:rsidTr="00FF5E02">
        <w:trPr>
          <w:jc w:val="center"/>
        </w:trPr>
        <w:tc>
          <w:tcPr>
            <w:tcW w:w="710" w:type="dxa"/>
            <w:vMerge/>
            <w:vAlign w:val="center"/>
          </w:tcPr>
          <w:p w:rsidR="00943299" w:rsidRDefault="00943299" w:rsidP="007A7CD7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286" w:type="dxa"/>
          </w:tcPr>
          <w:p w:rsidR="00943299" w:rsidRDefault="00943299" w:rsidP="007A7CD7">
            <w:pPr>
              <w:pStyle w:val="Normal1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4</w:t>
            </w:r>
          </w:p>
        </w:tc>
        <w:tc>
          <w:tcPr>
            <w:tcW w:w="897" w:type="dxa"/>
            <w:vAlign w:val="center"/>
          </w:tcPr>
          <w:p w:rsidR="00943299" w:rsidRDefault="00943299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9" w:type="dxa"/>
            <w:vAlign w:val="center"/>
          </w:tcPr>
          <w:p w:rsidR="00943299" w:rsidRDefault="00943299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1334" w:type="dxa"/>
            <w:vAlign w:val="center"/>
          </w:tcPr>
          <w:p w:rsidR="00943299" w:rsidRDefault="00943299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871" w:type="dxa"/>
            <w:vAlign w:val="center"/>
          </w:tcPr>
          <w:p w:rsidR="00943299" w:rsidRDefault="00943299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676" w:type="dxa"/>
            <w:vAlign w:val="center"/>
          </w:tcPr>
          <w:p w:rsidR="00943299" w:rsidRDefault="00943299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870" w:type="dxa"/>
            <w:vAlign w:val="center"/>
          </w:tcPr>
          <w:p w:rsidR="00943299" w:rsidRDefault="00943299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1569" w:type="dxa"/>
            <w:vAlign w:val="center"/>
          </w:tcPr>
          <w:p w:rsidR="00943299" w:rsidRDefault="00943299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1334" w:type="dxa"/>
            <w:vAlign w:val="center"/>
          </w:tcPr>
          <w:p w:rsidR="00943299" w:rsidRDefault="00943299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871" w:type="dxa"/>
          </w:tcPr>
          <w:p w:rsidR="00943299" w:rsidRDefault="00943299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699" w:type="dxa"/>
            <w:vAlign w:val="center"/>
          </w:tcPr>
          <w:p w:rsidR="00943299" w:rsidRDefault="00943299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</w:tr>
      <w:tr w:rsidR="00943299" w:rsidTr="00FF5E02">
        <w:trPr>
          <w:jc w:val="center"/>
        </w:trPr>
        <w:tc>
          <w:tcPr>
            <w:tcW w:w="710" w:type="dxa"/>
            <w:vMerge/>
            <w:vAlign w:val="center"/>
          </w:tcPr>
          <w:p w:rsidR="00943299" w:rsidRDefault="00943299" w:rsidP="007A7CD7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286" w:type="dxa"/>
          </w:tcPr>
          <w:p w:rsidR="00943299" w:rsidRDefault="00943299" w:rsidP="007A7CD7">
            <w:pPr>
              <w:pStyle w:val="Normal1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5</w:t>
            </w:r>
          </w:p>
        </w:tc>
        <w:tc>
          <w:tcPr>
            <w:tcW w:w="897" w:type="dxa"/>
            <w:vAlign w:val="center"/>
          </w:tcPr>
          <w:p w:rsidR="00943299" w:rsidRDefault="00943299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9" w:type="dxa"/>
            <w:vAlign w:val="center"/>
          </w:tcPr>
          <w:p w:rsidR="00943299" w:rsidRDefault="00943299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1334" w:type="dxa"/>
            <w:vAlign w:val="center"/>
          </w:tcPr>
          <w:p w:rsidR="00943299" w:rsidRDefault="00943299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871" w:type="dxa"/>
            <w:vAlign w:val="center"/>
          </w:tcPr>
          <w:p w:rsidR="00943299" w:rsidRDefault="00943299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676" w:type="dxa"/>
            <w:vAlign w:val="center"/>
          </w:tcPr>
          <w:p w:rsidR="00943299" w:rsidRDefault="00943299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870" w:type="dxa"/>
            <w:vAlign w:val="center"/>
          </w:tcPr>
          <w:p w:rsidR="00943299" w:rsidRDefault="00943299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1569" w:type="dxa"/>
            <w:vAlign w:val="center"/>
          </w:tcPr>
          <w:p w:rsidR="00943299" w:rsidRDefault="00943299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1334" w:type="dxa"/>
            <w:vAlign w:val="center"/>
          </w:tcPr>
          <w:p w:rsidR="00943299" w:rsidRDefault="00943299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871" w:type="dxa"/>
          </w:tcPr>
          <w:p w:rsidR="00943299" w:rsidRDefault="00943299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699" w:type="dxa"/>
            <w:vAlign w:val="center"/>
          </w:tcPr>
          <w:p w:rsidR="00943299" w:rsidRDefault="00943299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</w:tr>
      <w:tr w:rsidR="00943299" w:rsidTr="00FF5E02">
        <w:trPr>
          <w:jc w:val="center"/>
        </w:trPr>
        <w:tc>
          <w:tcPr>
            <w:tcW w:w="710" w:type="dxa"/>
            <w:vMerge/>
            <w:vAlign w:val="center"/>
          </w:tcPr>
          <w:p w:rsidR="00943299" w:rsidRDefault="00943299" w:rsidP="007A7CD7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286" w:type="dxa"/>
          </w:tcPr>
          <w:p w:rsidR="00943299" w:rsidRDefault="00943299" w:rsidP="007A7CD7">
            <w:pPr>
              <w:pStyle w:val="Normal1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>6</w:t>
            </w:r>
          </w:p>
        </w:tc>
        <w:tc>
          <w:tcPr>
            <w:tcW w:w="897" w:type="dxa"/>
            <w:vAlign w:val="center"/>
          </w:tcPr>
          <w:p w:rsidR="00943299" w:rsidRDefault="00943299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9" w:type="dxa"/>
            <w:vAlign w:val="center"/>
          </w:tcPr>
          <w:p w:rsidR="00943299" w:rsidRDefault="00943299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1334" w:type="dxa"/>
            <w:vAlign w:val="center"/>
          </w:tcPr>
          <w:p w:rsidR="00943299" w:rsidRDefault="00943299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871" w:type="dxa"/>
          </w:tcPr>
          <w:p w:rsidR="00943299" w:rsidRDefault="00943299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676" w:type="dxa"/>
            <w:vAlign w:val="center"/>
          </w:tcPr>
          <w:p w:rsidR="00943299" w:rsidRDefault="00943299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870" w:type="dxa"/>
            <w:vAlign w:val="center"/>
          </w:tcPr>
          <w:p w:rsidR="00943299" w:rsidRDefault="00943299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1569" w:type="dxa"/>
            <w:vAlign w:val="center"/>
          </w:tcPr>
          <w:p w:rsidR="00943299" w:rsidRDefault="00943299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1334" w:type="dxa"/>
            <w:vAlign w:val="center"/>
          </w:tcPr>
          <w:p w:rsidR="00943299" w:rsidRDefault="00943299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871" w:type="dxa"/>
            <w:vAlign w:val="center"/>
          </w:tcPr>
          <w:p w:rsidR="00943299" w:rsidRDefault="00943299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699" w:type="dxa"/>
            <w:vAlign w:val="center"/>
          </w:tcPr>
          <w:p w:rsidR="00943299" w:rsidRDefault="00943299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</w:tr>
      <w:tr w:rsidR="00943299" w:rsidTr="00FF5E02">
        <w:trPr>
          <w:jc w:val="center"/>
        </w:trPr>
        <w:tc>
          <w:tcPr>
            <w:tcW w:w="710" w:type="dxa"/>
            <w:shd w:val="clear" w:color="auto" w:fill="548DD4"/>
          </w:tcPr>
          <w:p w:rsidR="00943299" w:rsidRDefault="00943299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286" w:type="dxa"/>
            <w:shd w:val="clear" w:color="auto" w:fill="548DD4"/>
          </w:tcPr>
          <w:p w:rsidR="00943299" w:rsidRDefault="00943299" w:rsidP="007A7CD7">
            <w:pPr>
              <w:pStyle w:val="Normal1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897" w:type="dxa"/>
            <w:shd w:val="clear" w:color="auto" w:fill="548DD4"/>
            <w:vAlign w:val="center"/>
          </w:tcPr>
          <w:p w:rsidR="00943299" w:rsidRDefault="00943299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1139" w:type="dxa"/>
            <w:shd w:val="clear" w:color="auto" w:fill="548DD4"/>
            <w:vAlign w:val="center"/>
          </w:tcPr>
          <w:p w:rsidR="00943299" w:rsidRDefault="00943299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1334" w:type="dxa"/>
            <w:shd w:val="clear" w:color="auto" w:fill="548DD4"/>
            <w:vAlign w:val="center"/>
          </w:tcPr>
          <w:p w:rsidR="00943299" w:rsidRDefault="00943299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871" w:type="dxa"/>
            <w:shd w:val="clear" w:color="auto" w:fill="548DD4"/>
            <w:vAlign w:val="center"/>
          </w:tcPr>
          <w:p w:rsidR="00943299" w:rsidRDefault="00943299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676" w:type="dxa"/>
            <w:shd w:val="clear" w:color="auto" w:fill="548DD4"/>
            <w:vAlign w:val="center"/>
          </w:tcPr>
          <w:p w:rsidR="00943299" w:rsidRDefault="00943299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870" w:type="dxa"/>
            <w:shd w:val="clear" w:color="auto" w:fill="548DD4"/>
            <w:vAlign w:val="center"/>
          </w:tcPr>
          <w:p w:rsidR="00943299" w:rsidRDefault="00943299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1569" w:type="dxa"/>
            <w:shd w:val="clear" w:color="auto" w:fill="548DD4"/>
            <w:vAlign w:val="center"/>
          </w:tcPr>
          <w:p w:rsidR="00943299" w:rsidRDefault="00943299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1334" w:type="dxa"/>
            <w:shd w:val="clear" w:color="auto" w:fill="548DD4"/>
            <w:vAlign w:val="center"/>
          </w:tcPr>
          <w:p w:rsidR="00943299" w:rsidRDefault="00943299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871" w:type="dxa"/>
            <w:shd w:val="clear" w:color="auto" w:fill="548DD4"/>
            <w:vAlign w:val="center"/>
          </w:tcPr>
          <w:p w:rsidR="00943299" w:rsidRDefault="00943299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  <w:tc>
          <w:tcPr>
            <w:tcW w:w="699" w:type="dxa"/>
            <w:shd w:val="clear" w:color="auto" w:fill="548DD4"/>
            <w:vAlign w:val="center"/>
          </w:tcPr>
          <w:p w:rsidR="00943299" w:rsidRDefault="00943299" w:rsidP="007A7CD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</w:tr>
    </w:tbl>
    <w:p w:rsidR="00A63D96" w:rsidRDefault="00A63D96">
      <w:pPr>
        <w:pStyle w:val="Normal1"/>
        <w:rPr>
          <w:rFonts w:ascii="Times New Roman" w:eastAsia="Times New Roman" w:hAnsi="Times New Roman" w:cs="Times New Roman"/>
          <w:sz w:val="14"/>
          <w:szCs w:val="14"/>
        </w:rPr>
      </w:pPr>
    </w:p>
    <w:p w:rsidR="00A63D96" w:rsidRDefault="00A63D96" w:rsidP="00A63D96"/>
    <w:p w:rsidR="003E43F5" w:rsidRPr="00A63D96" w:rsidRDefault="00A63D96" w:rsidP="00A63D96">
      <w:pPr>
        <w:tabs>
          <w:tab w:val="left" w:pos="3210"/>
        </w:tabs>
      </w:pPr>
      <w:r>
        <w:tab/>
      </w:r>
    </w:p>
    <w:sectPr w:rsidR="003E43F5" w:rsidRPr="00A63D96" w:rsidSect="00A63D96">
      <w:headerReference w:type="default" r:id="rId8"/>
      <w:pgSz w:w="11906" w:h="16838"/>
      <w:pgMar w:top="1254" w:right="720" w:bottom="720" w:left="720" w:header="57" w:footer="57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B1A01" w:rsidRDefault="007B1A01" w:rsidP="003E43F5">
      <w:pPr>
        <w:spacing w:after="0" w:line="240" w:lineRule="auto"/>
      </w:pPr>
      <w:r>
        <w:separator/>
      </w:r>
    </w:p>
  </w:endnote>
  <w:endnote w:type="continuationSeparator" w:id="0">
    <w:p w:rsidR="007B1A01" w:rsidRDefault="007B1A01" w:rsidP="003E43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B1A01" w:rsidRDefault="007B1A01" w:rsidP="003E43F5">
      <w:pPr>
        <w:spacing w:after="0" w:line="240" w:lineRule="auto"/>
      </w:pPr>
      <w:r>
        <w:separator/>
      </w:r>
    </w:p>
  </w:footnote>
  <w:footnote w:type="continuationSeparator" w:id="0">
    <w:p w:rsidR="007B1A01" w:rsidRDefault="007B1A01" w:rsidP="003E43F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63D96" w:rsidRDefault="00A63D96">
    <w:pPr>
      <w:pStyle w:val="Normal1"/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rFonts w:ascii="Times New Roman" w:eastAsia="Times New Roman" w:hAnsi="Times New Roman" w:cs="Times New Roman"/>
        <w:color w:val="000000"/>
      </w:rPr>
    </w:pPr>
  </w:p>
  <w:p w:rsidR="00A63D96" w:rsidRDefault="00A63D96">
    <w:pPr>
      <w:pStyle w:val="Normal1"/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rFonts w:ascii="Times New Roman" w:eastAsia="Times New Roman" w:hAnsi="Times New Roman" w:cs="Times New Roman"/>
        <w:color w:val="000000"/>
      </w:rPr>
    </w:pPr>
  </w:p>
  <w:p w:rsidR="003E43F5" w:rsidRDefault="00EF7ED1">
    <w:pPr>
      <w:pStyle w:val="Normal1"/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rFonts w:ascii="Times New Roman" w:eastAsia="Times New Roman" w:hAnsi="Times New Roman" w:cs="Times New Roman"/>
        <w:color w:val="000000"/>
      </w:rPr>
    </w:pPr>
    <w:r>
      <w:rPr>
        <w:b/>
        <w:noProof/>
        <w:color w:val="000000"/>
      </w:rPr>
      <w:drawing>
        <wp:anchor distT="0" distB="0" distL="114300" distR="114300" simplePos="0" relativeHeight="251658240" behindDoc="0" locked="0" layoutInCell="1" allowOverlap="1" wp14:anchorId="5A43BC56" wp14:editId="739D11D8">
          <wp:simplePos x="0" y="0"/>
          <wp:positionH relativeFrom="margin">
            <wp:posOffset>5885180</wp:posOffset>
          </wp:positionH>
          <wp:positionV relativeFrom="margin">
            <wp:posOffset>-987424</wp:posOffset>
          </wp:positionV>
          <wp:extent cx="896620" cy="896620"/>
          <wp:effectExtent l="0" t="0" r="0" b="0"/>
          <wp:wrapSquare wrapText="bothSides" distT="0" distB="0" distL="114300" distR="114300"/>
          <wp:docPr id="1" name="image2.jpg" descr="http://keciborlumyo.isparta.edu.tr/assets/uploads/sites/178/files/yenilogoisubu-02072019.jpe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jpg" descr="http://keciborlumyo.isparta.edu.tr/assets/uploads/sites/178/files/yenilogoisubu-02072019.jpe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96620" cy="89662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  <w:color w:val="000000"/>
      </w:rPr>
      <w:drawing>
        <wp:anchor distT="0" distB="0" distL="114300" distR="114300" simplePos="0" relativeHeight="251659264" behindDoc="0" locked="0" layoutInCell="1" allowOverlap="1" wp14:anchorId="6BC28D2B" wp14:editId="21AE94A6">
          <wp:simplePos x="0" y="0"/>
          <wp:positionH relativeFrom="margin">
            <wp:posOffset>60325</wp:posOffset>
          </wp:positionH>
          <wp:positionV relativeFrom="margin">
            <wp:posOffset>-1104264</wp:posOffset>
          </wp:positionV>
          <wp:extent cx="922655" cy="1010920"/>
          <wp:effectExtent l="0" t="0" r="0" b="0"/>
          <wp:wrapSquare wrapText="bothSides" distT="0" distB="0" distL="114300" distR="114300"/>
          <wp:docPr id="2" name="image1.png" descr="http://www.isparta.edu.tr/assets/images/isubu-logo@2x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http://www.isparta.edu.tr/assets/images/isubu-logo@2x.png"/>
                  <pic:cNvPicPr preferRelativeResize="0"/>
                </pic:nvPicPr>
                <pic:blipFill>
                  <a:blip r:embed="rId2"/>
                  <a:srcRect r="83858"/>
                  <a:stretch>
                    <a:fillRect/>
                  </a:stretch>
                </pic:blipFill>
                <pic:spPr>
                  <a:xfrm>
                    <a:off x="0" y="0"/>
                    <a:ext cx="922655" cy="101092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rFonts w:ascii="Times New Roman" w:eastAsia="Times New Roman" w:hAnsi="Times New Roman" w:cs="Times New Roman"/>
        <w:color w:val="000000"/>
      </w:rPr>
      <w:t>TC.</w:t>
    </w:r>
  </w:p>
  <w:p w:rsidR="003E43F5" w:rsidRDefault="00EF7ED1">
    <w:pPr>
      <w:pStyle w:val="Normal1"/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rFonts w:ascii="Times New Roman" w:eastAsia="Times New Roman" w:hAnsi="Times New Roman" w:cs="Times New Roman"/>
        <w:color w:val="000000"/>
      </w:rPr>
    </w:pPr>
    <w:r>
      <w:rPr>
        <w:rFonts w:ascii="Times New Roman" w:eastAsia="Times New Roman" w:hAnsi="Times New Roman" w:cs="Times New Roman"/>
        <w:color w:val="000000"/>
      </w:rPr>
      <w:t>ISPARTA UYGULAMALI BİLİMLER ÜNİVERSİTESİ</w:t>
    </w:r>
  </w:p>
  <w:p w:rsidR="003E43F5" w:rsidRDefault="00EF7ED1">
    <w:pPr>
      <w:pStyle w:val="Normal1"/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rFonts w:ascii="Times New Roman" w:eastAsia="Times New Roman" w:hAnsi="Times New Roman" w:cs="Times New Roman"/>
        <w:color w:val="000000"/>
      </w:rPr>
    </w:pPr>
    <w:r>
      <w:rPr>
        <w:rFonts w:ascii="Times New Roman" w:eastAsia="Times New Roman" w:hAnsi="Times New Roman" w:cs="Times New Roman"/>
        <w:color w:val="000000"/>
      </w:rPr>
      <w:t>KEÇİBORLU MESLEK YÜKSEKOKULU</w:t>
    </w:r>
  </w:p>
  <w:p w:rsidR="003E43F5" w:rsidRDefault="00EF7ED1">
    <w:pPr>
      <w:pStyle w:val="Normal1"/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rFonts w:ascii="Times New Roman" w:eastAsia="Times New Roman" w:hAnsi="Times New Roman" w:cs="Times New Roman"/>
        <w:color w:val="000000"/>
      </w:rPr>
    </w:pPr>
    <w:r>
      <w:rPr>
        <w:rFonts w:ascii="Times New Roman" w:eastAsia="Times New Roman" w:hAnsi="Times New Roman" w:cs="Times New Roman"/>
        <w:color w:val="000000"/>
      </w:rPr>
      <w:t xml:space="preserve">2020-2021 </w:t>
    </w:r>
    <w:r w:rsidR="00072D51">
      <w:rPr>
        <w:rFonts w:ascii="Times New Roman" w:eastAsia="Times New Roman" w:hAnsi="Times New Roman" w:cs="Times New Roman"/>
        <w:color w:val="000000"/>
      </w:rPr>
      <w:t>ÖĞRETİM YILI</w:t>
    </w:r>
    <w:r>
      <w:rPr>
        <w:rFonts w:ascii="Times New Roman" w:eastAsia="Times New Roman" w:hAnsi="Times New Roman" w:cs="Times New Roman"/>
        <w:color w:val="000000"/>
      </w:rPr>
      <w:t xml:space="preserve"> </w:t>
    </w:r>
  </w:p>
  <w:p w:rsidR="003E43F5" w:rsidRDefault="00A63D96">
    <w:pPr>
      <w:pStyle w:val="Normal1"/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rFonts w:ascii="Times New Roman" w:eastAsia="Times New Roman" w:hAnsi="Times New Roman" w:cs="Times New Roman"/>
        <w:color w:val="000000"/>
      </w:rPr>
    </w:pPr>
    <w:r>
      <w:rPr>
        <w:rFonts w:ascii="Times New Roman" w:eastAsia="Times New Roman" w:hAnsi="Times New Roman" w:cs="Times New Roman"/>
        <w:color w:val="000000"/>
      </w:rPr>
      <w:t>M</w:t>
    </w:r>
    <w:r w:rsidR="00C543EA">
      <w:rPr>
        <w:rFonts w:ascii="Times New Roman" w:eastAsia="Times New Roman" w:hAnsi="Times New Roman" w:cs="Times New Roman"/>
        <w:color w:val="000000"/>
      </w:rPr>
      <w:t>A</w:t>
    </w:r>
    <w:r>
      <w:rPr>
        <w:rFonts w:ascii="Times New Roman" w:eastAsia="Times New Roman" w:hAnsi="Times New Roman" w:cs="Times New Roman"/>
        <w:color w:val="000000"/>
      </w:rPr>
      <w:t>KİNE</w:t>
    </w:r>
    <w:r w:rsidR="00EF7ED1">
      <w:rPr>
        <w:rFonts w:ascii="Times New Roman" w:eastAsia="Times New Roman" w:hAnsi="Times New Roman" w:cs="Times New Roman"/>
        <w:color w:val="000000"/>
      </w:rPr>
      <w:t xml:space="preserve"> PROGRAMI</w:t>
    </w:r>
  </w:p>
  <w:p w:rsidR="003E43F5" w:rsidRDefault="0065613A" w:rsidP="0065613A">
    <w:pPr>
      <w:pStyle w:val="Normal1"/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rFonts w:ascii="Times New Roman" w:eastAsia="Times New Roman" w:hAnsi="Times New Roman" w:cs="Times New Roman"/>
        <w:color w:val="000000"/>
      </w:rPr>
    </w:pPr>
    <w:r>
      <w:rPr>
        <w:rFonts w:ascii="Times New Roman" w:eastAsia="Times New Roman" w:hAnsi="Times New Roman" w:cs="Times New Roman"/>
        <w:color w:val="000000"/>
      </w:rPr>
      <w:t xml:space="preserve">                                              </w:t>
    </w:r>
    <w:r w:rsidR="002B0E02">
      <w:rPr>
        <w:rFonts w:ascii="Times New Roman" w:eastAsia="Times New Roman" w:hAnsi="Times New Roman" w:cs="Times New Roman"/>
        <w:color w:val="000000"/>
      </w:rPr>
      <w:t xml:space="preserve">                         </w:t>
    </w:r>
    <w:r w:rsidR="00D231F1">
      <w:rPr>
        <w:rFonts w:ascii="Times New Roman" w:eastAsia="Times New Roman" w:hAnsi="Times New Roman" w:cs="Times New Roman"/>
        <w:color w:val="000000"/>
      </w:rPr>
      <w:t xml:space="preserve"> </w:t>
    </w:r>
    <w:r w:rsidR="002173EF">
      <w:rPr>
        <w:rFonts w:ascii="Times New Roman" w:eastAsia="Times New Roman" w:hAnsi="Times New Roman" w:cs="Times New Roman"/>
        <w:color w:val="000000"/>
      </w:rPr>
      <w:t>2</w:t>
    </w:r>
    <w:r w:rsidR="00D231F1">
      <w:rPr>
        <w:rFonts w:ascii="Times New Roman" w:eastAsia="Times New Roman" w:hAnsi="Times New Roman" w:cs="Times New Roman"/>
        <w:color w:val="000000"/>
      </w:rPr>
      <w:t>.EK SINAV</w:t>
    </w:r>
    <w:r w:rsidR="00EF7ED1">
      <w:rPr>
        <w:rFonts w:ascii="Times New Roman" w:eastAsia="Times New Roman" w:hAnsi="Times New Roman" w:cs="Times New Roman"/>
        <w:color w:val="000000"/>
      </w:rPr>
      <w:t xml:space="preserve"> PROGRAMI</w:t>
    </w:r>
  </w:p>
  <w:p w:rsidR="003E43F5" w:rsidRDefault="003E43F5">
    <w:pPr>
      <w:pStyle w:val="Normal1"/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color w:val="00000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4EA5653"/>
    <w:multiLevelType w:val="hybridMultilevel"/>
    <w:tmpl w:val="AF46B4C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efaultTabStop w:val="720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7IwNDUyMjc0Nbe0NDBS0lEKTi0uzszPAykwrAUABQx7xCwAAAA="/>
  </w:docVars>
  <w:rsids>
    <w:rsidRoot w:val="003E43F5"/>
    <w:rsid w:val="000052F6"/>
    <w:rsid w:val="00014ABD"/>
    <w:rsid w:val="00035F0D"/>
    <w:rsid w:val="00072D51"/>
    <w:rsid w:val="00074515"/>
    <w:rsid w:val="00121492"/>
    <w:rsid w:val="00124A98"/>
    <w:rsid w:val="00137545"/>
    <w:rsid w:val="0018720E"/>
    <w:rsid w:val="00197809"/>
    <w:rsid w:val="001C1B85"/>
    <w:rsid w:val="00207DC3"/>
    <w:rsid w:val="002173EF"/>
    <w:rsid w:val="002648AE"/>
    <w:rsid w:val="002745A3"/>
    <w:rsid w:val="002767E1"/>
    <w:rsid w:val="002B0E02"/>
    <w:rsid w:val="002B79D5"/>
    <w:rsid w:val="002C79CD"/>
    <w:rsid w:val="003D622B"/>
    <w:rsid w:val="003E43F5"/>
    <w:rsid w:val="00474EC0"/>
    <w:rsid w:val="004B3A04"/>
    <w:rsid w:val="004D63D3"/>
    <w:rsid w:val="005A425E"/>
    <w:rsid w:val="00604C7B"/>
    <w:rsid w:val="0065613A"/>
    <w:rsid w:val="006E38C1"/>
    <w:rsid w:val="006F4F02"/>
    <w:rsid w:val="007A7CD7"/>
    <w:rsid w:val="007B1A01"/>
    <w:rsid w:val="007D1B14"/>
    <w:rsid w:val="008012D2"/>
    <w:rsid w:val="008226BD"/>
    <w:rsid w:val="008814F3"/>
    <w:rsid w:val="00893274"/>
    <w:rsid w:val="008B52EC"/>
    <w:rsid w:val="00943299"/>
    <w:rsid w:val="009A3B96"/>
    <w:rsid w:val="00A63D96"/>
    <w:rsid w:val="00AC47A8"/>
    <w:rsid w:val="00B30E50"/>
    <w:rsid w:val="00B52720"/>
    <w:rsid w:val="00B67F32"/>
    <w:rsid w:val="00B77327"/>
    <w:rsid w:val="00B915B9"/>
    <w:rsid w:val="00BB263F"/>
    <w:rsid w:val="00BC7DDE"/>
    <w:rsid w:val="00C05114"/>
    <w:rsid w:val="00C052AB"/>
    <w:rsid w:val="00C10858"/>
    <w:rsid w:val="00C543EA"/>
    <w:rsid w:val="00D231F1"/>
    <w:rsid w:val="00D963AD"/>
    <w:rsid w:val="00DD2126"/>
    <w:rsid w:val="00E036C3"/>
    <w:rsid w:val="00EF7ED1"/>
    <w:rsid w:val="00F03799"/>
    <w:rsid w:val="00F042E5"/>
    <w:rsid w:val="00F24E6D"/>
    <w:rsid w:val="00F915F4"/>
    <w:rsid w:val="00FF5E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Calibr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042E5"/>
  </w:style>
  <w:style w:type="paragraph" w:styleId="Balk1">
    <w:name w:val="heading 1"/>
    <w:basedOn w:val="Normal1"/>
    <w:next w:val="Normal1"/>
    <w:rsid w:val="003E43F5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Balk2">
    <w:name w:val="heading 2"/>
    <w:basedOn w:val="Normal1"/>
    <w:next w:val="Normal1"/>
    <w:rsid w:val="003E43F5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Balk3">
    <w:name w:val="heading 3"/>
    <w:basedOn w:val="Normal1"/>
    <w:next w:val="Normal1"/>
    <w:rsid w:val="003E43F5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Balk4">
    <w:name w:val="heading 4"/>
    <w:basedOn w:val="Normal1"/>
    <w:next w:val="Normal1"/>
    <w:rsid w:val="003E43F5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Balk5">
    <w:name w:val="heading 5"/>
    <w:basedOn w:val="Normal1"/>
    <w:next w:val="Normal1"/>
    <w:rsid w:val="003E43F5"/>
    <w:pPr>
      <w:keepNext/>
      <w:keepLines/>
      <w:spacing w:before="220" w:after="40"/>
      <w:outlineLvl w:val="4"/>
    </w:pPr>
    <w:rPr>
      <w:b/>
    </w:rPr>
  </w:style>
  <w:style w:type="paragraph" w:styleId="Balk6">
    <w:name w:val="heading 6"/>
    <w:basedOn w:val="Normal1"/>
    <w:next w:val="Normal1"/>
    <w:rsid w:val="003E43F5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Normal1">
    <w:name w:val="Normal1"/>
    <w:rsid w:val="003E43F5"/>
  </w:style>
  <w:style w:type="table" w:customStyle="1" w:styleId="TableNormal">
    <w:name w:val="Table Normal"/>
    <w:rsid w:val="003E43F5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KonuBal">
    <w:name w:val="Title"/>
    <w:basedOn w:val="Normal1"/>
    <w:next w:val="Normal1"/>
    <w:rsid w:val="003E43F5"/>
    <w:pPr>
      <w:keepNext/>
      <w:keepLines/>
      <w:spacing w:before="480" w:after="120"/>
    </w:pPr>
    <w:rPr>
      <w:b/>
      <w:sz w:val="72"/>
      <w:szCs w:val="72"/>
    </w:rPr>
  </w:style>
  <w:style w:type="paragraph" w:styleId="AltKonuBal">
    <w:name w:val="Subtitle"/>
    <w:basedOn w:val="Normal1"/>
    <w:next w:val="Normal1"/>
    <w:rsid w:val="003E43F5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3E43F5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paragraph" w:styleId="stbilgi">
    <w:name w:val="header"/>
    <w:basedOn w:val="Normal"/>
    <w:link w:val="stbilgiChar"/>
    <w:uiPriority w:val="99"/>
    <w:unhideWhenUsed/>
    <w:rsid w:val="0065613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65613A"/>
  </w:style>
  <w:style w:type="paragraph" w:styleId="Altbilgi">
    <w:name w:val="footer"/>
    <w:basedOn w:val="Normal"/>
    <w:link w:val="AltbilgiChar"/>
    <w:uiPriority w:val="99"/>
    <w:unhideWhenUsed/>
    <w:rsid w:val="0065613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65613A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5</TotalTime>
  <Pages>1</Pages>
  <Words>165</Words>
  <Characters>945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İSMAİL</dc:creator>
  <cp:lastModifiedBy>TuMuLi</cp:lastModifiedBy>
  <cp:revision>53</cp:revision>
  <dcterms:created xsi:type="dcterms:W3CDTF">2021-08-06T07:14:00Z</dcterms:created>
  <dcterms:modified xsi:type="dcterms:W3CDTF">2021-08-16T06:20:00Z</dcterms:modified>
</cp:coreProperties>
</file>